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354B08" w14:textId="086750A3" w:rsidR="006C344B" w:rsidRDefault="000C7D3D" w:rsidP="3019B256">
      <w:pPr>
        <w:autoSpaceDE w:val="0"/>
        <w:autoSpaceDN w:val="0"/>
        <w:adjustRightInd w:val="0"/>
        <w:ind w:right="-35"/>
        <w:rPr>
          <w:rFonts w:ascii="Tahoma" w:hAnsi="Tahoma" w:cs="Tahoma"/>
          <w:b/>
          <w:bCs/>
          <w:color w:val="000000" w:themeColor="text1"/>
          <w:sz w:val="8"/>
          <w:szCs w:val="8"/>
        </w:rPr>
      </w:pPr>
      <w:r>
        <w:rPr>
          <w:noProof/>
          <w:color w:val="000000" w:themeColor="text1"/>
          <w:lang w:eastAsia="en-GB"/>
        </w:rPr>
        <w:drawing>
          <wp:anchor distT="0" distB="0" distL="114300" distR="114300" simplePos="0" relativeHeight="251658240" behindDoc="0" locked="0" layoutInCell="1" allowOverlap="1" wp14:anchorId="0DBBB261" wp14:editId="788060B5">
            <wp:simplePos x="0" y="0"/>
            <wp:positionH relativeFrom="margin">
              <wp:posOffset>-30480</wp:posOffset>
            </wp:positionH>
            <wp:positionV relativeFrom="paragraph">
              <wp:posOffset>0</wp:posOffset>
            </wp:positionV>
            <wp:extent cx="1478280" cy="1547495"/>
            <wp:effectExtent l="0" t="0" r="7620" b="0"/>
            <wp:wrapSquare wrapText="bothSides"/>
            <wp:docPr id="31112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280" cy="154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51CE17" w14:textId="2F6FEC4F" w:rsidR="00B530D7" w:rsidRPr="00524277" w:rsidRDefault="0027090B" w:rsidP="00485DB0">
      <w:pPr>
        <w:autoSpaceDE w:val="0"/>
        <w:autoSpaceDN w:val="0"/>
        <w:adjustRightInd w:val="0"/>
        <w:ind w:right="-35"/>
        <w:rPr>
          <w:rFonts w:ascii="Tahoma" w:hAnsi="Tahoma" w:cs="Tahoma"/>
          <w:b/>
          <w:bCs/>
          <w:color w:val="000000" w:themeColor="text1"/>
          <w:sz w:val="36"/>
          <w:szCs w:val="36"/>
        </w:rPr>
      </w:pPr>
      <w:r w:rsidRPr="3019B256">
        <w:rPr>
          <w:rFonts w:ascii="Tahoma" w:hAnsi="Tahoma" w:cs="Tahoma"/>
          <w:b/>
          <w:bCs/>
          <w:color w:val="000000" w:themeColor="text1"/>
          <w:sz w:val="36"/>
          <w:szCs w:val="36"/>
        </w:rPr>
        <w:t>Monitoring</w:t>
      </w:r>
      <w:r w:rsidRPr="00BE274E">
        <w:rPr>
          <w:rFonts w:ascii="Tahoma" w:hAnsi="Tahoma" w:cs="Tahoma"/>
          <w:b/>
          <w:color w:val="000000" w:themeColor="text1"/>
          <w:sz w:val="36"/>
          <w:szCs w:val="36"/>
        </w:rPr>
        <w:t xml:space="preserve"> </w:t>
      </w:r>
      <w:r w:rsidR="00B64365" w:rsidRPr="00BE274E">
        <w:rPr>
          <w:rFonts w:ascii="Tahoma" w:hAnsi="Tahoma" w:cs="Tahoma"/>
          <w:b/>
          <w:color w:val="000000" w:themeColor="text1"/>
          <w:sz w:val="36"/>
          <w:szCs w:val="36"/>
        </w:rPr>
        <w:t>form</w:t>
      </w:r>
      <w:r w:rsidRPr="00BE274E">
        <w:rPr>
          <w:rFonts w:ascii="Tahoma" w:hAnsi="Tahoma" w:cs="Tahoma"/>
          <w:b/>
          <w:color w:val="000000" w:themeColor="text1"/>
          <w:sz w:val="36"/>
          <w:szCs w:val="36"/>
        </w:rPr>
        <w:t xml:space="preserve"> </w:t>
      </w:r>
    </w:p>
    <w:p w14:paraId="3FEE9D39" w14:textId="222C5CFE" w:rsidR="00DB22DE" w:rsidRPr="00BE274E" w:rsidRDefault="00DB22DE" w:rsidP="00DB22DE">
      <w:pPr>
        <w:autoSpaceDE w:val="0"/>
        <w:autoSpaceDN w:val="0"/>
        <w:adjustRightInd w:val="0"/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We are all different and need different things. We should get the services that we need, whoever we are. </w:t>
      </w:r>
      <w:r w:rsidR="00A62D54">
        <w:rPr>
          <w:rFonts w:ascii="Tahoma" w:hAnsi="Tahoma" w:cs="Tahoma"/>
          <w:color w:val="000000" w:themeColor="text1"/>
          <w:sz w:val="28"/>
          <w:szCs w:val="28"/>
        </w:rPr>
        <w:t>The information that you share on this form helps us</w:t>
      </w:r>
      <w:r w:rsidR="00CC7DB1">
        <w:rPr>
          <w:rFonts w:ascii="Tahoma" w:hAnsi="Tahoma" w:cs="Tahoma"/>
          <w:color w:val="000000" w:themeColor="text1"/>
          <w:sz w:val="28"/>
          <w:szCs w:val="28"/>
        </w:rPr>
        <w:t xml:space="preserve"> to</w:t>
      </w:r>
      <w:r w:rsidR="00A62D54">
        <w:rPr>
          <w:rFonts w:ascii="Tahoma" w:hAnsi="Tahoma" w:cs="Tahoma"/>
          <w:color w:val="000000" w:themeColor="text1"/>
          <w:sz w:val="28"/>
          <w:szCs w:val="28"/>
        </w:rPr>
        <w:t xml:space="preserve"> make sure that </w:t>
      </w:r>
      <w:r w:rsidR="00524277">
        <w:rPr>
          <w:rFonts w:ascii="Tahoma" w:hAnsi="Tahoma" w:cs="Tahoma"/>
          <w:color w:val="000000" w:themeColor="text1"/>
          <w:sz w:val="28"/>
          <w:szCs w:val="28"/>
        </w:rPr>
        <w:t>all Disabled people are</w:t>
      </w:r>
      <w:r w:rsidR="00A62D54">
        <w:rPr>
          <w:rFonts w:ascii="Tahoma" w:hAnsi="Tahoma" w:cs="Tahoma"/>
          <w:color w:val="000000" w:themeColor="text1"/>
          <w:sz w:val="28"/>
          <w:szCs w:val="28"/>
        </w:rPr>
        <w:t xml:space="preserve"> making the most of our services. </w:t>
      </w:r>
    </w:p>
    <w:p w14:paraId="742B8E2D" w14:textId="77777777" w:rsidR="007A10DC" w:rsidRDefault="007A10DC" w:rsidP="00485DB0">
      <w:pPr>
        <w:autoSpaceDE w:val="0"/>
        <w:autoSpaceDN w:val="0"/>
        <w:adjustRightInd w:val="0"/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</w:p>
    <w:p w14:paraId="4C4206A5" w14:textId="77777777" w:rsidR="007A10DC" w:rsidRDefault="007A10DC" w:rsidP="00485DB0">
      <w:pPr>
        <w:autoSpaceDE w:val="0"/>
        <w:autoSpaceDN w:val="0"/>
        <w:adjustRightInd w:val="0"/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</w:p>
    <w:p w14:paraId="2D213F3B" w14:textId="560E0D92" w:rsidR="000C7D3D" w:rsidRDefault="00891FD1" w:rsidP="00485DB0">
      <w:pPr>
        <w:autoSpaceDE w:val="0"/>
        <w:autoSpaceDN w:val="0"/>
        <w:adjustRightInd w:val="0"/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6C344B">
        <w:rPr>
          <w:rFonts w:ascii="Tahoma" w:hAnsi="Tahoma" w:cs="Tahoma"/>
          <w:bCs/>
          <w:color w:val="000000" w:themeColor="text1"/>
          <w:sz w:val="28"/>
          <w:szCs w:val="28"/>
        </w:rPr>
        <w:t xml:space="preserve">We ask for </w:t>
      </w:r>
      <w:r w:rsidR="006C344B" w:rsidRPr="006C344B">
        <w:rPr>
          <w:rFonts w:ascii="Tahoma" w:hAnsi="Tahoma" w:cs="Tahoma"/>
          <w:bCs/>
          <w:color w:val="000000" w:themeColor="text1"/>
          <w:sz w:val="28"/>
          <w:szCs w:val="28"/>
        </w:rPr>
        <w:t xml:space="preserve">monitoring information </w:t>
      </w:r>
      <w:r w:rsidR="005E4784">
        <w:rPr>
          <w:rFonts w:ascii="Tahoma" w:hAnsi="Tahoma" w:cs="Tahoma"/>
          <w:bCs/>
          <w:color w:val="000000" w:themeColor="text1"/>
          <w:sz w:val="28"/>
          <w:szCs w:val="28"/>
        </w:rPr>
        <w:t xml:space="preserve">to </w:t>
      </w:r>
      <w:r w:rsidR="005E4784" w:rsidRPr="00BE274E">
        <w:rPr>
          <w:rFonts w:ascii="Tahoma" w:hAnsi="Tahoma" w:cs="Tahoma"/>
          <w:color w:val="000000" w:themeColor="text1"/>
          <w:sz w:val="28"/>
          <w:szCs w:val="28"/>
        </w:rPr>
        <w:t>help us</w:t>
      </w:r>
      <w:r w:rsidR="000C7D3D">
        <w:rPr>
          <w:rFonts w:ascii="Tahoma" w:hAnsi="Tahoma" w:cs="Tahoma"/>
          <w:color w:val="000000" w:themeColor="text1"/>
          <w:sz w:val="28"/>
          <w:szCs w:val="28"/>
        </w:rPr>
        <w:t>:</w:t>
      </w:r>
    </w:p>
    <w:p w14:paraId="1AD921AA" w14:textId="67792CFF" w:rsidR="000C7D3D" w:rsidRPr="000C7D3D" w:rsidRDefault="00AF07AC" w:rsidP="000C7D3D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>
        <w:rPr>
          <w:rFonts w:ascii="Tahoma" w:hAnsi="Tahoma" w:cs="Tahoma"/>
          <w:color w:val="000000" w:themeColor="text1"/>
          <w:sz w:val="28"/>
          <w:szCs w:val="28"/>
        </w:rPr>
        <w:t>I</w:t>
      </w:r>
      <w:r w:rsidR="005E4784" w:rsidRPr="000C7D3D">
        <w:rPr>
          <w:rFonts w:ascii="Tahoma" w:hAnsi="Tahoma" w:cs="Tahoma"/>
          <w:color w:val="000000" w:themeColor="text1"/>
          <w:sz w:val="28"/>
          <w:szCs w:val="28"/>
        </w:rPr>
        <w:t>dentify what does and does not work well in our organisation</w:t>
      </w:r>
    </w:p>
    <w:p w14:paraId="6FC0A9F5" w14:textId="1DE419DC" w:rsidR="000C7D3D" w:rsidRPr="000C7D3D" w:rsidRDefault="00AF07AC" w:rsidP="000C7D3D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>
        <w:rPr>
          <w:rFonts w:ascii="Tahoma" w:hAnsi="Tahoma" w:cs="Tahoma"/>
          <w:color w:val="000000" w:themeColor="text1"/>
          <w:sz w:val="28"/>
          <w:szCs w:val="28"/>
        </w:rPr>
        <w:t>E</w:t>
      </w:r>
      <w:r w:rsidR="005D53E1" w:rsidRPr="000C7D3D">
        <w:rPr>
          <w:rFonts w:ascii="Tahoma" w:hAnsi="Tahoma" w:cs="Tahoma"/>
          <w:color w:val="000000" w:themeColor="text1"/>
          <w:sz w:val="28"/>
          <w:szCs w:val="28"/>
        </w:rPr>
        <w:t xml:space="preserve">nsure we are working with Disabled people from all communities </w:t>
      </w:r>
    </w:p>
    <w:p w14:paraId="6FCDC99F" w14:textId="0ACA67FC" w:rsidR="000C7D3D" w:rsidRPr="007D436C" w:rsidRDefault="00AF07AC" w:rsidP="000C7D3D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>
        <w:rPr>
          <w:rFonts w:ascii="Tahoma" w:hAnsi="Tahoma" w:cs="Tahoma"/>
          <w:color w:val="000000" w:themeColor="text1"/>
          <w:sz w:val="28"/>
          <w:szCs w:val="28"/>
        </w:rPr>
        <w:t>To</w:t>
      </w:r>
      <w:r w:rsidR="005D53E1" w:rsidRPr="000C7D3D">
        <w:rPr>
          <w:rFonts w:ascii="Tahoma" w:hAnsi="Tahoma" w:cs="Tahoma"/>
          <w:color w:val="000000" w:themeColor="text1"/>
          <w:sz w:val="28"/>
          <w:szCs w:val="28"/>
        </w:rPr>
        <w:t xml:space="preserve"> check that other organisations are treating everyone fairly</w:t>
      </w:r>
    </w:p>
    <w:p w14:paraId="4EB212C9" w14:textId="66E1AECC" w:rsidR="007D436C" w:rsidRPr="00DE3A72" w:rsidRDefault="007D436C" w:rsidP="000C7D3D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>
        <w:rPr>
          <w:rFonts w:ascii="Tahoma" w:hAnsi="Tahoma" w:cs="Tahoma"/>
          <w:color w:val="000000" w:themeColor="text1"/>
          <w:sz w:val="28"/>
          <w:szCs w:val="28"/>
        </w:rPr>
        <w:t>To help us to provide a better service to you</w:t>
      </w:r>
    </w:p>
    <w:p w14:paraId="2F51CE1A" w14:textId="77777777" w:rsidR="00B530D7" w:rsidRPr="00BE274E" w:rsidRDefault="00B530D7" w:rsidP="00485DB0">
      <w:pPr>
        <w:autoSpaceDE w:val="0"/>
        <w:autoSpaceDN w:val="0"/>
        <w:adjustRightInd w:val="0"/>
        <w:ind w:right="-35"/>
        <w:rPr>
          <w:rFonts w:ascii="Tahoma" w:hAnsi="Tahoma" w:cs="Tahoma"/>
          <w:color w:val="000000" w:themeColor="text1"/>
          <w:sz w:val="28"/>
          <w:szCs w:val="28"/>
        </w:rPr>
      </w:pPr>
    </w:p>
    <w:p w14:paraId="2F51CE1B" w14:textId="77777777" w:rsidR="00B530D7" w:rsidRPr="00BE274E" w:rsidRDefault="00B530D7" w:rsidP="00485DB0">
      <w:pPr>
        <w:ind w:right="-35"/>
        <w:rPr>
          <w:rFonts w:ascii="Tahoma" w:hAnsi="Tahoma" w:cs="Tahoma"/>
          <w:b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/>
          <w:bCs/>
          <w:color w:val="000000" w:themeColor="text1"/>
          <w:sz w:val="28"/>
          <w:szCs w:val="28"/>
        </w:rPr>
        <w:t xml:space="preserve">The information we gather is confidential and if you decide you no longer want us to know this information then we will delete it. </w:t>
      </w:r>
    </w:p>
    <w:p w14:paraId="2F51CE1C" w14:textId="77777777" w:rsidR="00B530D7" w:rsidRPr="00BE274E" w:rsidRDefault="00B530D7" w:rsidP="00485DB0">
      <w:pPr>
        <w:ind w:right="-35"/>
        <w:rPr>
          <w:rFonts w:ascii="Tahoma" w:hAnsi="Tahoma" w:cs="Tahoma"/>
          <w:b/>
          <w:bCs/>
          <w:color w:val="000000" w:themeColor="text1"/>
          <w:sz w:val="28"/>
          <w:szCs w:val="28"/>
        </w:rPr>
      </w:pPr>
    </w:p>
    <w:p w14:paraId="2F51CE1D" w14:textId="49CF86E0" w:rsidR="00B530D7" w:rsidRPr="00BE274E" w:rsidRDefault="00B530D7" w:rsidP="00485DB0">
      <w:pPr>
        <w:ind w:right="-35"/>
        <w:rPr>
          <w:rFonts w:ascii="Tahoma" w:hAnsi="Tahoma" w:cs="Tahoma"/>
          <w:b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/>
          <w:bCs/>
          <w:color w:val="000000" w:themeColor="text1"/>
          <w:sz w:val="28"/>
          <w:szCs w:val="28"/>
        </w:rPr>
        <w:t>Gender</w:t>
      </w:r>
      <w:r w:rsidR="00FF192F" w:rsidRPr="00BE274E">
        <w:rPr>
          <w:rFonts w:ascii="Tahoma" w:hAnsi="Tahoma" w:cs="Tahoma"/>
          <w:b/>
          <w:bCs/>
          <w:color w:val="000000" w:themeColor="text1"/>
          <w:sz w:val="28"/>
          <w:szCs w:val="28"/>
        </w:rPr>
        <w:t xml:space="preserve"> </w:t>
      </w:r>
    </w:p>
    <w:p w14:paraId="3C08317D" w14:textId="70C7EBE5" w:rsidR="00224601" w:rsidRPr="00BE274E" w:rsidRDefault="00224601" w:rsidP="00224601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Male 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  Female 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  Intersex 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</w:t>
      </w:r>
      <w:proofErr w:type="gramStart"/>
      <w:r w:rsidRPr="00BE274E">
        <w:rPr>
          <w:rFonts w:ascii="Tahoma" w:hAnsi="Tahoma" w:cs="Tahoma"/>
          <w:color w:val="000000" w:themeColor="text1"/>
          <w:sz w:val="28"/>
          <w:szCs w:val="28"/>
        </w:rPr>
        <w:t>Non-binary</w:t>
      </w:r>
      <w:proofErr w:type="gramEnd"/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 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Prefer not to say 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</w:t>
      </w:r>
    </w:p>
    <w:p w14:paraId="215F4E05" w14:textId="7558407D" w:rsidR="00224601" w:rsidRPr="00BE274E" w:rsidRDefault="00224601" w:rsidP="00224601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If you prefer to use your own </w:t>
      </w:r>
      <w:r w:rsidR="00BC4F2A" w:rsidRPr="00BE274E">
        <w:rPr>
          <w:rFonts w:ascii="Tahoma" w:hAnsi="Tahoma" w:cs="Tahoma"/>
          <w:color w:val="000000" w:themeColor="text1"/>
          <w:sz w:val="28"/>
          <w:szCs w:val="28"/>
        </w:rPr>
        <w:t>word</w:t>
      </w:r>
      <w:r w:rsidR="23FF1C6A" w:rsidRPr="00BE274E">
        <w:rPr>
          <w:rFonts w:ascii="Tahoma" w:hAnsi="Tahoma" w:cs="Tahoma"/>
          <w:color w:val="000000" w:themeColor="text1"/>
          <w:sz w:val="28"/>
          <w:szCs w:val="28"/>
        </w:rPr>
        <w:t>(</w:t>
      </w:r>
      <w:r w:rsidR="00BC4F2A" w:rsidRPr="00BE274E">
        <w:rPr>
          <w:rFonts w:ascii="Tahoma" w:hAnsi="Tahoma" w:cs="Tahoma"/>
          <w:color w:val="000000" w:themeColor="text1"/>
          <w:sz w:val="28"/>
          <w:szCs w:val="28"/>
        </w:rPr>
        <w:t>s</w:t>
      </w:r>
      <w:r w:rsidR="3883EDAC" w:rsidRPr="00BE274E">
        <w:rPr>
          <w:rFonts w:ascii="Tahoma" w:hAnsi="Tahoma" w:cs="Tahoma"/>
          <w:color w:val="000000" w:themeColor="text1"/>
          <w:sz w:val="28"/>
          <w:szCs w:val="28"/>
        </w:rPr>
        <w:t>)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>, please write</w:t>
      </w:r>
      <w:r w:rsidR="00BC4F2A" w:rsidRPr="00BE274E">
        <w:rPr>
          <w:rFonts w:ascii="Tahoma" w:hAnsi="Tahoma" w:cs="Tahoma"/>
          <w:color w:val="000000" w:themeColor="text1"/>
          <w:sz w:val="28"/>
          <w:szCs w:val="28"/>
        </w:rPr>
        <w:t xml:space="preserve"> it/them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 below:</w:t>
      </w:r>
    </w:p>
    <w:p w14:paraId="6040E5D7" w14:textId="77777777" w:rsidR="00224601" w:rsidRPr="00BE274E" w:rsidRDefault="00224601" w:rsidP="00224601">
      <w:pPr>
        <w:ind w:right="-35"/>
        <w:rPr>
          <w:rFonts w:ascii="Tahoma" w:hAnsi="Tahoma" w:cs="Tahoma"/>
          <w:b/>
          <w:bCs/>
          <w:color w:val="000000" w:themeColor="text1"/>
          <w:sz w:val="28"/>
          <w:szCs w:val="28"/>
        </w:rPr>
      </w:pPr>
    </w:p>
    <w:p w14:paraId="2A181F52" w14:textId="77777777" w:rsidR="00224601" w:rsidRPr="00BE274E" w:rsidRDefault="00224601" w:rsidP="00224601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Is the gender you identify with the same as your gender registered at birth? </w:t>
      </w:r>
    </w:p>
    <w:p w14:paraId="5C1F0DD4" w14:textId="7A765984" w:rsidR="00224601" w:rsidRPr="00BE274E" w:rsidRDefault="00224601" w:rsidP="00224601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Yes </w:t>
      </w:r>
      <w:r w:rsidRPr="00BE274E">
        <w:rPr>
          <w:rFonts w:ascii="Segoe UI Symbol" w:hAnsi="Segoe UI Symbol" w:cs="Segoe UI Symbol"/>
          <w:color w:val="000000" w:themeColor="text1"/>
          <w:sz w:val="28"/>
          <w:szCs w:val="28"/>
        </w:rPr>
        <w:t>☐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     No </w:t>
      </w:r>
      <w:r w:rsidRPr="00BE274E">
        <w:rPr>
          <w:rFonts w:ascii="Segoe UI Symbol" w:hAnsi="Segoe UI Symbol" w:cs="Segoe UI Symbol"/>
          <w:color w:val="000000" w:themeColor="text1"/>
          <w:sz w:val="28"/>
          <w:szCs w:val="28"/>
        </w:rPr>
        <w:t>☐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     Prefer not to say </w:t>
      </w:r>
      <w:r w:rsidRPr="00BE274E">
        <w:rPr>
          <w:rFonts w:ascii="Segoe UI Symbol" w:hAnsi="Segoe UI Symbol" w:cs="Segoe UI Symbol"/>
          <w:color w:val="000000" w:themeColor="text1"/>
          <w:sz w:val="28"/>
          <w:szCs w:val="28"/>
        </w:rPr>
        <w:t>☐</w:t>
      </w:r>
    </w:p>
    <w:p w14:paraId="2F51CE24" w14:textId="77777777" w:rsidR="00B530D7" w:rsidRPr="00BE274E" w:rsidRDefault="00B530D7" w:rsidP="00485DB0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</w:p>
    <w:p w14:paraId="008145B3" w14:textId="77777777" w:rsidR="00592C84" w:rsidRPr="00BE274E" w:rsidRDefault="00592C84" w:rsidP="00485DB0">
      <w:pPr>
        <w:ind w:right="-35"/>
        <w:rPr>
          <w:rFonts w:ascii="Tahoma" w:hAnsi="Tahoma" w:cs="Tahoma"/>
          <w:b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/>
          <w:bCs/>
          <w:color w:val="000000" w:themeColor="text1"/>
          <w:sz w:val="28"/>
          <w:szCs w:val="28"/>
        </w:rPr>
        <w:t>Age</w:t>
      </w:r>
    </w:p>
    <w:p w14:paraId="1753D9E2" w14:textId="6594FE52" w:rsidR="00E97EA7" w:rsidRPr="00BE274E" w:rsidRDefault="006A4B4D" w:rsidP="00485DB0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>Under 17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  <w:r w:rsidR="00CB30D3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>18-24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>25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>-34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ab/>
        <w:t>35-</w:t>
      </w:r>
      <w:r w:rsidR="0076645B" w:rsidRPr="00BE274E">
        <w:rPr>
          <w:rFonts w:ascii="Tahoma" w:hAnsi="Tahoma" w:cs="Tahoma"/>
          <w:color w:val="000000" w:themeColor="text1"/>
          <w:sz w:val="28"/>
          <w:szCs w:val="28"/>
        </w:rPr>
        <w:t>44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ab/>
        <w:t>4</w:t>
      </w:r>
      <w:r w:rsidR="0076645B" w:rsidRPr="00BE274E">
        <w:rPr>
          <w:rFonts w:ascii="Tahoma" w:hAnsi="Tahoma" w:cs="Tahoma"/>
          <w:color w:val="000000" w:themeColor="text1"/>
          <w:sz w:val="28"/>
          <w:szCs w:val="28"/>
        </w:rPr>
        <w:t>5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>-</w:t>
      </w:r>
      <w:r w:rsidR="0076645B" w:rsidRPr="00BE274E">
        <w:rPr>
          <w:rFonts w:ascii="Tahoma" w:hAnsi="Tahoma" w:cs="Tahoma"/>
          <w:color w:val="000000" w:themeColor="text1"/>
          <w:sz w:val="28"/>
          <w:szCs w:val="28"/>
        </w:rPr>
        <w:t>54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   </w:t>
      </w:r>
      <w:r w:rsidR="007C333E" w:rsidRPr="00BE274E">
        <w:rPr>
          <w:rFonts w:ascii="Tahoma" w:hAnsi="Tahoma" w:cs="Tahoma"/>
          <w:color w:val="000000" w:themeColor="text1"/>
          <w:sz w:val="28"/>
          <w:szCs w:val="28"/>
        </w:rPr>
        <w:t>55-64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ab/>
      </w:r>
    </w:p>
    <w:p w14:paraId="201F7FE0" w14:textId="1402BA8A" w:rsidR="00592C84" w:rsidRPr="00BE274E" w:rsidRDefault="007C333E" w:rsidP="00485DB0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>65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>-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>7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>4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="00CB30D3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="00E97EA7" w:rsidRPr="00BE274E">
        <w:rPr>
          <w:rFonts w:ascii="Tahoma" w:hAnsi="Tahoma" w:cs="Tahoma"/>
          <w:color w:val="000000" w:themeColor="text1"/>
          <w:sz w:val="28"/>
          <w:szCs w:val="28"/>
        </w:rPr>
        <w:t>7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>5-</w:t>
      </w:r>
      <w:r w:rsidR="00E97EA7" w:rsidRPr="00BE274E">
        <w:rPr>
          <w:rFonts w:ascii="Tahoma" w:hAnsi="Tahoma" w:cs="Tahoma"/>
          <w:color w:val="000000" w:themeColor="text1"/>
          <w:sz w:val="28"/>
          <w:szCs w:val="28"/>
        </w:rPr>
        <w:t>84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="00E97EA7" w:rsidRPr="00BE274E">
        <w:rPr>
          <w:rFonts w:ascii="Tahoma" w:hAnsi="Tahoma" w:cs="Tahoma"/>
          <w:color w:val="000000" w:themeColor="text1"/>
          <w:sz w:val="28"/>
          <w:szCs w:val="28"/>
        </w:rPr>
        <w:t>Over 85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ab/>
        <w:t>Prefer not to say</w:t>
      </w:r>
      <w:r w:rsidR="00592C84"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</w:p>
    <w:p w14:paraId="16664748" w14:textId="77777777" w:rsidR="00592C84" w:rsidRPr="00BE274E" w:rsidRDefault="00592C84" w:rsidP="00485DB0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</w:p>
    <w:p w14:paraId="2F51CE25" w14:textId="77777777" w:rsidR="00B530D7" w:rsidRPr="00BE274E" w:rsidRDefault="00B530D7" w:rsidP="00485DB0">
      <w:pPr>
        <w:ind w:right="-35"/>
        <w:rPr>
          <w:rFonts w:ascii="Tahoma" w:hAnsi="Tahoma" w:cs="Tahoma"/>
          <w:b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/>
          <w:color w:val="000000" w:themeColor="text1"/>
          <w:sz w:val="28"/>
          <w:szCs w:val="28"/>
        </w:rPr>
        <w:t>Disability</w:t>
      </w:r>
    </w:p>
    <w:p w14:paraId="0C706C62" w14:textId="1805FF35" w:rsidR="00313059" w:rsidRPr="00BE274E" w:rsidRDefault="005679C5" w:rsidP="0032489F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A </w:t>
      </w:r>
      <w:r w:rsidR="0032489F" w:rsidRPr="00BE274E">
        <w:rPr>
          <w:rFonts w:ascii="Tahoma" w:hAnsi="Tahoma" w:cs="Tahoma"/>
          <w:color w:val="000000" w:themeColor="text1"/>
          <w:sz w:val="28"/>
          <w:szCs w:val="28"/>
        </w:rPr>
        <w:t xml:space="preserve">Disabled </w:t>
      </w:r>
      <w:r w:rsidR="00BA40E1" w:rsidRPr="00BE274E">
        <w:rPr>
          <w:rFonts w:ascii="Tahoma" w:hAnsi="Tahoma" w:cs="Tahoma"/>
          <w:color w:val="000000" w:themeColor="text1"/>
          <w:sz w:val="28"/>
          <w:szCs w:val="28"/>
        </w:rPr>
        <w:t>person</w:t>
      </w:r>
      <w:r w:rsidR="0032489F"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  <w:r w:rsidR="00A7450C" w:rsidRPr="00BE274E">
        <w:rPr>
          <w:rFonts w:ascii="Tahoma" w:hAnsi="Tahoma" w:cs="Tahoma"/>
          <w:color w:val="000000" w:themeColor="text1"/>
          <w:sz w:val="28"/>
          <w:szCs w:val="28"/>
        </w:rPr>
        <w:t xml:space="preserve"> </w:t>
      </w:r>
      <w:proofErr w:type="gramStart"/>
      <w:r w:rsidR="00A7450C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="00EB52D8" w:rsidRPr="00BE274E">
        <w:rPr>
          <w:rFonts w:ascii="Tahoma" w:hAnsi="Tahoma" w:cs="Tahoma"/>
          <w:color w:val="000000" w:themeColor="text1"/>
          <w:sz w:val="28"/>
          <w:szCs w:val="28"/>
        </w:rPr>
        <w:t xml:space="preserve">  </w:t>
      </w:r>
      <w:r w:rsidR="00507A8B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proofErr w:type="gramEnd"/>
      <w:r w:rsidR="00313059" w:rsidRPr="00BE274E">
        <w:rPr>
          <w:rFonts w:ascii="Tahoma" w:hAnsi="Tahoma" w:cs="Tahoma"/>
          <w:color w:val="000000" w:themeColor="text1"/>
          <w:sz w:val="28"/>
          <w:szCs w:val="28"/>
        </w:rPr>
        <w:t xml:space="preserve">A person with </w:t>
      </w:r>
      <w:r w:rsidR="00741B37" w:rsidRPr="00BE274E">
        <w:rPr>
          <w:rFonts w:ascii="Tahoma" w:hAnsi="Tahoma" w:cs="Tahoma"/>
          <w:color w:val="000000" w:themeColor="text1"/>
          <w:sz w:val="28"/>
          <w:szCs w:val="28"/>
        </w:rPr>
        <w:t xml:space="preserve">a </w:t>
      </w:r>
      <w:r w:rsidR="00313059" w:rsidRPr="00BE274E">
        <w:rPr>
          <w:rFonts w:ascii="Tahoma" w:hAnsi="Tahoma" w:cs="Tahoma"/>
          <w:color w:val="000000" w:themeColor="text1"/>
          <w:sz w:val="28"/>
          <w:szCs w:val="28"/>
        </w:rPr>
        <w:t>long</w:t>
      </w:r>
      <w:r w:rsidR="00741B37" w:rsidRPr="00BE274E">
        <w:rPr>
          <w:rFonts w:ascii="Tahoma" w:hAnsi="Tahoma" w:cs="Tahoma"/>
          <w:color w:val="000000" w:themeColor="text1"/>
          <w:sz w:val="28"/>
          <w:szCs w:val="28"/>
        </w:rPr>
        <w:t>-</w:t>
      </w:r>
      <w:r w:rsidR="00313059" w:rsidRPr="00BE274E">
        <w:rPr>
          <w:rFonts w:ascii="Tahoma" w:hAnsi="Tahoma" w:cs="Tahoma"/>
          <w:color w:val="000000" w:themeColor="text1"/>
          <w:sz w:val="28"/>
          <w:szCs w:val="28"/>
        </w:rPr>
        <w:t>term health condition</w:t>
      </w:r>
      <w:r w:rsidR="00313059"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</w:t>
      </w:r>
    </w:p>
    <w:p w14:paraId="4544C643" w14:textId="75AD1378" w:rsidR="00313059" w:rsidRPr="00BE274E" w:rsidRDefault="00BA40E1" w:rsidP="0032489F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ED389C9">
        <w:rPr>
          <w:rFonts w:ascii="Tahoma" w:hAnsi="Tahoma" w:cs="Tahoma"/>
          <w:color w:val="000000" w:themeColor="text1"/>
          <w:sz w:val="28"/>
          <w:szCs w:val="28"/>
        </w:rPr>
        <w:t>Parent of a Disabled child</w:t>
      </w:r>
      <w:r w:rsidR="0032489F" w:rsidRPr="0ED389C9">
        <w:rPr>
          <w:rFonts w:ascii="Tahoma" w:hAnsi="Tahoma" w:cs="Tahoma"/>
          <w:color w:val="000000" w:themeColor="text1"/>
          <w:sz w:val="28"/>
          <w:szCs w:val="28"/>
        </w:rPr>
        <w:t></w:t>
      </w:r>
      <w:r w:rsidR="00A7450C" w:rsidRPr="0ED389C9">
        <w:rPr>
          <w:rFonts w:ascii="Tahoma" w:hAnsi="Tahoma" w:cs="Tahoma"/>
          <w:color w:val="000000" w:themeColor="text1"/>
          <w:sz w:val="28"/>
          <w:szCs w:val="28"/>
        </w:rPr>
        <w:t xml:space="preserve"> </w:t>
      </w:r>
      <w:r>
        <w:tab/>
      </w:r>
      <w:r w:rsidRPr="0ED389C9">
        <w:rPr>
          <w:rFonts w:ascii="Tahoma" w:hAnsi="Tahoma" w:cs="Tahoma"/>
          <w:color w:val="000000" w:themeColor="text1"/>
          <w:sz w:val="28"/>
          <w:szCs w:val="28"/>
        </w:rPr>
        <w:t xml:space="preserve">Carer of a Disabled </w:t>
      </w:r>
      <w:r w:rsidR="3BB5D53D" w:rsidRPr="0ED389C9">
        <w:rPr>
          <w:rFonts w:ascii="Tahoma" w:hAnsi="Tahoma" w:cs="Tahoma"/>
          <w:color w:val="000000" w:themeColor="text1"/>
          <w:sz w:val="28"/>
          <w:szCs w:val="28"/>
        </w:rPr>
        <w:t>a</w:t>
      </w:r>
      <w:r w:rsidRPr="0ED389C9">
        <w:rPr>
          <w:rFonts w:ascii="Tahoma" w:hAnsi="Tahoma" w:cs="Tahoma"/>
          <w:color w:val="000000" w:themeColor="text1"/>
          <w:sz w:val="28"/>
          <w:szCs w:val="28"/>
        </w:rPr>
        <w:t>dult</w:t>
      </w:r>
      <w:r w:rsidR="0032489F" w:rsidRPr="0ED389C9">
        <w:rPr>
          <w:rFonts w:ascii="Tahoma" w:hAnsi="Tahoma" w:cs="Tahoma"/>
          <w:color w:val="000000" w:themeColor="text1"/>
          <w:sz w:val="28"/>
          <w:szCs w:val="28"/>
        </w:rPr>
        <w:t xml:space="preserve"> </w:t>
      </w:r>
      <w:r>
        <w:tab/>
      </w:r>
      <w:r>
        <w:tab/>
      </w:r>
    </w:p>
    <w:p w14:paraId="684A3306" w14:textId="288C01EC" w:rsidR="0032489F" w:rsidRPr="00BE274E" w:rsidRDefault="005679C5" w:rsidP="0032489F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A </w:t>
      </w:r>
      <w:r w:rsidR="00C074AB">
        <w:rPr>
          <w:rFonts w:ascii="Tahoma" w:hAnsi="Tahoma" w:cs="Tahoma"/>
          <w:color w:val="000000" w:themeColor="text1"/>
          <w:sz w:val="28"/>
          <w:szCs w:val="28"/>
        </w:rPr>
        <w:t>n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>on-</w:t>
      </w:r>
      <w:r w:rsidR="00DE3A72">
        <w:rPr>
          <w:rFonts w:ascii="Tahoma" w:hAnsi="Tahoma" w:cs="Tahoma"/>
          <w:color w:val="000000" w:themeColor="text1"/>
          <w:sz w:val="28"/>
          <w:szCs w:val="28"/>
        </w:rPr>
        <w:t>d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>isabled person</w:t>
      </w:r>
      <w:r w:rsidR="0032489F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="0032489F"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 </w:t>
      </w:r>
      <w:r w:rsidR="00313059" w:rsidRPr="00BE274E">
        <w:rPr>
          <w:rFonts w:ascii="Tahoma" w:hAnsi="Tahoma" w:cs="Tahoma"/>
          <w:color w:val="000000" w:themeColor="text1"/>
          <w:sz w:val="28"/>
          <w:szCs w:val="28"/>
        </w:rPr>
        <w:t xml:space="preserve">  </w:t>
      </w:r>
      <w:r w:rsidR="00EB52D8" w:rsidRPr="00BE274E">
        <w:rPr>
          <w:rFonts w:ascii="Tahoma" w:hAnsi="Tahoma" w:cs="Tahoma"/>
          <w:color w:val="000000" w:themeColor="text1"/>
          <w:sz w:val="28"/>
          <w:szCs w:val="28"/>
        </w:rPr>
        <w:t xml:space="preserve">  </w:t>
      </w:r>
      <w:r w:rsidR="0032489F" w:rsidRPr="00BE274E">
        <w:rPr>
          <w:rFonts w:ascii="Tahoma" w:hAnsi="Tahoma" w:cs="Tahoma"/>
          <w:color w:val="000000" w:themeColor="text1"/>
          <w:sz w:val="28"/>
          <w:szCs w:val="28"/>
        </w:rPr>
        <w:t xml:space="preserve">Prefer not to say   </w:t>
      </w:r>
      <w:r w:rsidR="0032489F"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</w:p>
    <w:p w14:paraId="2F51CE28" w14:textId="3B0AB706" w:rsidR="00B530D7" w:rsidRDefault="00B530D7" w:rsidP="00485DB0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>If you prefer to use your own word</w:t>
      </w:r>
      <w:r w:rsidR="002C52B9" w:rsidRPr="00BE274E">
        <w:rPr>
          <w:rFonts w:ascii="Tahoma" w:hAnsi="Tahoma" w:cs="Tahoma"/>
          <w:color w:val="000000" w:themeColor="text1"/>
          <w:sz w:val="28"/>
          <w:szCs w:val="28"/>
        </w:rPr>
        <w:t>(</w:t>
      </w:r>
      <w:r w:rsidR="005E371F" w:rsidRPr="00BE274E">
        <w:rPr>
          <w:rFonts w:ascii="Tahoma" w:hAnsi="Tahoma" w:cs="Tahoma"/>
          <w:color w:val="000000" w:themeColor="text1"/>
          <w:sz w:val="28"/>
          <w:szCs w:val="28"/>
        </w:rPr>
        <w:t>s</w:t>
      </w:r>
      <w:r w:rsidR="002C52B9" w:rsidRPr="00BE274E">
        <w:rPr>
          <w:rFonts w:ascii="Tahoma" w:hAnsi="Tahoma" w:cs="Tahoma"/>
          <w:color w:val="000000" w:themeColor="text1"/>
          <w:sz w:val="28"/>
          <w:szCs w:val="28"/>
        </w:rPr>
        <w:t>)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, please </w:t>
      </w:r>
      <w:r w:rsidR="00A7450C" w:rsidRPr="00BE274E">
        <w:rPr>
          <w:rFonts w:ascii="Tahoma" w:hAnsi="Tahoma" w:cs="Tahoma"/>
          <w:color w:val="000000" w:themeColor="text1"/>
          <w:sz w:val="28"/>
          <w:szCs w:val="28"/>
        </w:rPr>
        <w:t xml:space="preserve">write </w:t>
      </w:r>
      <w:r w:rsidR="002C52B9" w:rsidRPr="00BE274E">
        <w:rPr>
          <w:rFonts w:ascii="Tahoma" w:hAnsi="Tahoma" w:cs="Tahoma"/>
          <w:color w:val="000000" w:themeColor="text1"/>
          <w:sz w:val="28"/>
          <w:szCs w:val="28"/>
        </w:rPr>
        <w:t xml:space="preserve">it/them </w:t>
      </w:r>
      <w:r w:rsidR="00A7450C" w:rsidRPr="00BE274E">
        <w:rPr>
          <w:rFonts w:ascii="Tahoma" w:hAnsi="Tahoma" w:cs="Tahoma"/>
          <w:color w:val="000000" w:themeColor="text1"/>
          <w:sz w:val="28"/>
          <w:szCs w:val="28"/>
        </w:rPr>
        <w:t>below:</w:t>
      </w:r>
    </w:p>
    <w:p w14:paraId="325A6ABA" w14:textId="77777777" w:rsidR="00992168" w:rsidRPr="00BE274E" w:rsidRDefault="00992168" w:rsidP="00485DB0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</w:p>
    <w:p w14:paraId="2F51CE2A" w14:textId="77777777" w:rsidR="00B530D7" w:rsidRPr="00BE274E" w:rsidRDefault="00B530D7" w:rsidP="00485DB0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</w:p>
    <w:p w14:paraId="2F51CE2B" w14:textId="6ABB704D" w:rsidR="00B530D7" w:rsidRPr="00BE274E" w:rsidRDefault="00B530D7" w:rsidP="00485DB0">
      <w:pPr>
        <w:ind w:right="-35"/>
        <w:rPr>
          <w:rFonts w:ascii="Tahoma" w:hAnsi="Tahoma" w:cs="Tahoma"/>
          <w:b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/>
          <w:bCs/>
          <w:color w:val="000000" w:themeColor="text1"/>
          <w:sz w:val="28"/>
          <w:szCs w:val="28"/>
        </w:rPr>
        <w:t xml:space="preserve">Disabled people, please </w:t>
      </w:r>
      <w:r w:rsidR="00992168">
        <w:rPr>
          <w:rFonts w:ascii="Tahoma" w:hAnsi="Tahoma" w:cs="Tahoma"/>
          <w:b/>
          <w:bCs/>
          <w:color w:val="000000" w:themeColor="text1"/>
          <w:sz w:val="28"/>
          <w:szCs w:val="28"/>
        </w:rPr>
        <w:t xml:space="preserve">tick all boxes </w:t>
      </w:r>
      <w:r w:rsidRPr="00BE274E">
        <w:rPr>
          <w:rFonts w:ascii="Tahoma" w:hAnsi="Tahoma" w:cs="Tahoma"/>
          <w:b/>
          <w:bCs/>
          <w:color w:val="000000" w:themeColor="text1"/>
          <w:sz w:val="28"/>
          <w:szCs w:val="28"/>
        </w:rPr>
        <w:t>relevant to you:</w:t>
      </w:r>
    </w:p>
    <w:p w14:paraId="3CEE8C60" w14:textId="6B7C16DA" w:rsidR="001A5FF3" w:rsidRPr="00BE274E" w:rsidRDefault="006551FF" w:rsidP="001A5FF3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>Autistic spectrum</w:t>
      </w:r>
      <w:r w:rsidR="00061E48"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</w:t>
      </w:r>
      <w:r w:rsidR="00682E3C" w:rsidRPr="00BE274E">
        <w:rPr>
          <w:rFonts w:ascii="Tahoma" w:hAnsi="Tahoma" w:cs="Tahoma"/>
          <w:color w:val="000000" w:themeColor="text1"/>
          <w:sz w:val="28"/>
          <w:szCs w:val="28"/>
        </w:rPr>
        <w:t xml:space="preserve"> </w:t>
      </w:r>
      <w:r w:rsidR="00EB52D8" w:rsidRPr="00BE274E">
        <w:rPr>
          <w:rFonts w:ascii="Tahoma" w:hAnsi="Tahoma" w:cs="Tahoma"/>
          <w:color w:val="000000" w:themeColor="text1"/>
          <w:sz w:val="28"/>
          <w:szCs w:val="28"/>
        </w:rPr>
        <w:t xml:space="preserve">  </w:t>
      </w:r>
      <w:r w:rsidR="00507A8B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="00345641" w:rsidRPr="00BE274E">
        <w:rPr>
          <w:rFonts w:ascii="Tahoma" w:hAnsi="Tahoma" w:cs="Tahoma"/>
          <w:color w:val="000000" w:themeColor="text1"/>
          <w:sz w:val="28"/>
          <w:szCs w:val="28"/>
        </w:rPr>
        <w:t>Cognitive disability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</w:t>
      </w:r>
      <w:r w:rsidR="00EB52D8" w:rsidRPr="00BE274E">
        <w:rPr>
          <w:rFonts w:ascii="Tahoma" w:hAnsi="Tahoma" w:cs="Tahoma"/>
          <w:color w:val="000000" w:themeColor="text1"/>
          <w:sz w:val="28"/>
          <w:szCs w:val="28"/>
        </w:rPr>
        <w:t xml:space="preserve"> </w:t>
      </w:r>
      <w:r w:rsidR="00682E3C" w:rsidRPr="00BE274E">
        <w:rPr>
          <w:rFonts w:ascii="Tahoma" w:hAnsi="Tahoma" w:cs="Tahoma"/>
          <w:color w:val="000000" w:themeColor="text1"/>
          <w:sz w:val="28"/>
          <w:szCs w:val="28"/>
        </w:rPr>
        <w:t xml:space="preserve"> </w:t>
      </w:r>
      <w:r w:rsidR="00CD35DF" w:rsidRPr="00BE274E">
        <w:rPr>
          <w:rFonts w:ascii="Tahoma" w:hAnsi="Tahoma" w:cs="Tahoma"/>
          <w:color w:val="000000" w:themeColor="text1"/>
          <w:sz w:val="28"/>
          <w:szCs w:val="28"/>
        </w:rPr>
        <w:t>Learning/Intellectual disability</w:t>
      </w:r>
      <w:r w:rsidR="001A5FF3"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</w:t>
      </w:r>
    </w:p>
    <w:p w14:paraId="320B2069" w14:textId="77777777" w:rsidR="004A604B" w:rsidRDefault="00CD35DF" w:rsidP="00EC2E47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>Mental health</w:t>
      </w:r>
      <w:r w:rsidR="00682E3C" w:rsidRPr="00BE274E">
        <w:rPr>
          <w:rFonts w:ascii="Tahoma" w:hAnsi="Tahoma" w:cs="Tahoma"/>
          <w:color w:val="000000" w:themeColor="text1"/>
          <w:sz w:val="28"/>
          <w:szCs w:val="28"/>
        </w:rPr>
        <w:t xml:space="preserve"> </w:t>
      </w:r>
      <w:r w:rsidR="004A604B">
        <w:rPr>
          <w:rFonts w:ascii="Tahoma" w:hAnsi="Tahoma" w:cs="Tahoma"/>
          <w:color w:val="000000" w:themeColor="text1"/>
          <w:sz w:val="28"/>
          <w:szCs w:val="28"/>
        </w:rPr>
        <w:t>condition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</w:t>
      </w:r>
      <w:r w:rsidR="00EB52D8" w:rsidRPr="00BE274E">
        <w:rPr>
          <w:rFonts w:ascii="Tahoma" w:hAnsi="Tahoma" w:cs="Tahoma"/>
          <w:color w:val="000000" w:themeColor="text1"/>
          <w:sz w:val="28"/>
          <w:szCs w:val="28"/>
        </w:rPr>
        <w:t xml:space="preserve"> </w:t>
      </w:r>
      <w:r w:rsidR="00507A8B" w:rsidRPr="00BE274E">
        <w:rPr>
          <w:rFonts w:ascii="Tahoma" w:hAnsi="Tahoma" w:cs="Tahoma"/>
          <w:color w:val="000000" w:themeColor="text1"/>
          <w:sz w:val="28"/>
          <w:szCs w:val="28"/>
        </w:rPr>
        <w:t xml:space="preserve"> 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>Long-term ill health</w:t>
      </w:r>
      <w:r w:rsidR="00EC2E47"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  <w:r w:rsidR="00682E3C" w:rsidRPr="00BE274E">
        <w:rPr>
          <w:rFonts w:ascii="Tahoma" w:hAnsi="Tahoma" w:cs="Tahoma"/>
          <w:color w:val="000000" w:themeColor="text1"/>
          <w:sz w:val="28"/>
          <w:szCs w:val="28"/>
        </w:rPr>
        <w:t xml:space="preserve"> </w:t>
      </w:r>
    </w:p>
    <w:p w14:paraId="2E659156" w14:textId="7F4956DE" w:rsidR="00EC2E47" w:rsidRPr="00BE274E" w:rsidRDefault="004A604B" w:rsidP="00EC2E47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>
        <w:rPr>
          <w:rFonts w:ascii="Tahoma" w:hAnsi="Tahoma" w:cs="Tahoma"/>
          <w:color w:val="000000" w:themeColor="text1"/>
          <w:sz w:val="28"/>
          <w:szCs w:val="28"/>
        </w:rPr>
        <w:t>Blind/</w:t>
      </w:r>
      <w:r w:rsidR="00CD35DF" w:rsidRPr="00BE274E">
        <w:rPr>
          <w:rFonts w:ascii="Tahoma" w:hAnsi="Tahoma" w:cs="Tahoma"/>
          <w:color w:val="000000" w:themeColor="text1"/>
          <w:sz w:val="28"/>
          <w:szCs w:val="28"/>
        </w:rPr>
        <w:t xml:space="preserve">Visual </w:t>
      </w:r>
      <w:r>
        <w:rPr>
          <w:rFonts w:ascii="Tahoma" w:hAnsi="Tahoma" w:cs="Tahoma"/>
          <w:color w:val="000000" w:themeColor="text1"/>
          <w:sz w:val="28"/>
          <w:szCs w:val="28"/>
        </w:rPr>
        <w:t>I</w:t>
      </w:r>
      <w:r w:rsidR="00CD35DF" w:rsidRPr="00BE274E">
        <w:rPr>
          <w:rFonts w:ascii="Tahoma" w:hAnsi="Tahoma" w:cs="Tahoma"/>
          <w:color w:val="000000" w:themeColor="text1"/>
          <w:sz w:val="28"/>
          <w:szCs w:val="28"/>
        </w:rPr>
        <w:t>mpairment</w:t>
      </w:r>
      <w:r>
        <w:rPr>
          <w:rFonts w:ascii="Tahoma" w:hAnsi="Tahoma" w:cs="Tahoma"/>
          <w:color w:val="000000" w:themeColor="text1"/>
          <w:sz w:val="28"/>
          <w:szCs w:val="28"/>
        </w:rPr>
        <w:t>/S</w:t>
      </w:r>
      <w:r w:rsidR="00CD35DF" w:rsidRPr="00BE274E">
        <w:rPr>
          <w:rFonts w:ascii="Tahoma" w:hAnsi="Tahoma" w:cs="Tahoma"/>
          <w:color w:val="000000" w:themeColor="text1"/>
          <w:sz w:val="28"/>
          <w:szCs w:val="28"/>
        </w:rPr>
        <w:t>ig</w:t>
      </w:r>
      <w:r w:rsidR="2409E133" w:rsidRPr="00BE274E">
        <w:rPr>
          <w:rFonts w:ascii="Tahoma" w:hAnsi="Tahoma" w:cs="Tahoma"/>
          <w:color w:val="000000" w:themeColor="text1"/>
          <w:sz w:val="28"/>
          <w:szCs w:val="28"/>
        </w:rPr>
        <w:t>ht</w:t>
      </w:r>
      <w:r w:rsidR="00CD35DF" w:rsidRPr="00BE274E">
        <w:rPr>
          <w:rFonts w:ascii="Tahoma" w:hAnsi="Tahoma" w:cs="Tahoma"/>
          <w:color w:val="000000" w:themeColor="text1"/>
          <w:sz w:val="28"/>
          <w:szCs w:val="28"/>
        </w:rPr>
        <w:t xml:space="preserve"> </w:t>
      </w:r>
      <w:r>
        <w:rPr>
          <w:rFonts w:ascii="Tahoma" w:hAnsi="Tahoma" w:cs="Tahoma"/>
          <w:color w:val="000000" w:themeColor="text1"/>
          <w:sz w:val="28"/>
          <w:szCs w:val="28"/>
        </w:rPr>
        <w:t>L</w:t>
      </w:r>
      <w:r w:rsidR="00CD35DF" w:rsidRPr="00BE274E">
        <w:rPr>
          <w:rFonts w:ascii="Tahoma" w:hAnsi="Tahoma" w:cs="Tahoma"/>
          <w:color w:val="000000" w:themeColor="text1"/>
          <w:sz w:val="28"/>
          <w:szCs w:val="28"/>
        </w:rPr>
        <w:t>oss</w:t>
      </w:r>
      <w:r w:rsidR="00EC2E47"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</w:t>
      </w:r>
    </w:p>
    <w:p w14:paraId="0D754DF1" w14:textId="73E380EF" w:rsidR="00EB52D8" w:rsidRPr="00BE274E" w:rsidRDefault="00EB52D8" w:rsidP="00EB52D8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>Neurodivers</w:t>
      </w:r>
      <w:r w:rsidR="00245C6B" w:rsidRPr="00BE274E">
        <w:rPr>
          <w:rFonts w:ascii="Tahoma" w:hAnsi="Tahoma" w:cs="Tahoma"/>
          <w:color w:val="000000" w:themeColor="text1"/>
          <w:sz w:val="28"/>
          <w:szCs w:val="28"/>
        </w:rPr>
        <w:t>e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    </w:t>
      </w:r>
      <w:r w:rsidR="00507A8B"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="005040B6">
        <w:rPr>
          <w:rFonts w:ascii="Tahoma" w:hAnsi="Tahoma" w:cs="Tahoma"/>
          <w:color w:val="000000" w:themeColor="text1"/>
          <w:sz w:val="28"/>
          <w:szCs w:val="28"/>
        </w:rPr>
        <w:t xml:space="preserve">Physical disability </w:t>
      </w:r>
      <w:r w:rsidR="005040B6"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 </w:t>
      </w:r>
      <w:r w:rsidR="001F788C">
        <w:rPr>
          <w:rFonts w:ascii="Tahoma" w:hAnsi="Tahoma" w:cs="Tahoma"/>
          <w:color w:val="000000" w:themeColor="text1"/>
          <w:sz w:val="28"/>
          <w:szCs w:val="28"/>
        </w:rPr>
        <w:t xml:space="preserve">  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>Prefer not to say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</w:t>
      </w:r>
    </w:p>
    <w:p w14:paraId="5E94315E" w14:textId="4582D5DB" w:rsidR="00EB52D8" w:rsidRPr="00BE274E" w:rsidRDefault="00EB52D8" w:rsidP="00EB52D8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>If you prefer to use your own word</w:t>
      </w:r>
      <w:r w:rsidR="002C52B9" w:rsidRPr="00BE274E">
        <w:rPr>
          <w:rFonts w:ascii="Tahoma" w:hAnsi="Tahoma" w:cs="Tahoma"/>
          <w:color w:val="000000" w:themeColor="text1"/>
          <w:sz w:val="28"/>
          <w:szCs w:val="28"/>
        </w:rPr>
        <w:t>(s)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, please write </w:t>
      </w:r>
      <w:r w:rsidR="002C52B9" w:rsidRPr="00BE274E">
        <w:rPr>
          <w:rFonts w:ascii="Tahoma" w:hAnsi="Tahoma" w:cs="Tahoma"/>
          <w:color w:val="000000" w:themeColor="text1"/>
          <w:sz w:val="28"/>
          <w:szCs w:val="28"/>
        </w:rPr>
        <w:t xml:space="preserve">it/them 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below:  </w:t>
      </w:r>
    </w:p>
    <w:p w14:paraId="1F67D81B" w14:textId="77777777" w:rsidR="008B69BF" w:rsidRDefault="008B69BF" w:rsidP="00485DB0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</w:p>
    <w:p w14:paraId="29B44C11" w14:textId="77777777" w:rsidR="001F788C" w:rsidRPr="00BE274E" w:rsidRDefault="001F788C" w:rsidP="00485DB0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</w:p>
    <w:p w14:paraId="2B41C82A" w14:textId="61EC9A26" w:rsidR="008B69BF" w:rsidRPr="00BE274E" w:rsidRDefault="00B530D7" w:rsidP="00485DB0">
      <w:pPr>
        <w:ind w:right="-35"/>
        <w:rPr>
          <w:rFonts w:ascii="Tahoma" w:hAnsi="Tahoma" w:cs="Tahoma"/>
          <w:b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/>
          <w:color w:val="000000" w:themeColor="text1"/>
          <w:sz w:val="28"/>
          <w:szCs w:val="28"/>
        </w:rPr>
        <w:lastRenderedPageBreak/>
        <w:t>Sexual</w:t>
      </w:r>
      <w:r w:rsidR="008B69BF" w:rsidRPr="00BE274E">
        <w:rPr>
          <w:rFonts w:ascii="Tahoma" w:hAnsi="Tahoma" w:cs="Tahoma"/>
          <w:b/>
          <w:color w:val="000000" w:themeColor="text1"/>
          <w:sz w:val="28"/>
          <w:szCs w:val="28"/>
        </w:rPr>
        <w:t xml:space="preserve"> Orientation </w:t>
      </w:r>
    </w:p>
    <w:p w14:paraId="55934653" w14:textId="56F1D804" w:rsidR="008B69BF" w:rsidRPr="00BE274E" w:rsidRDefault="008B69BF" w:rsidP="008B69BF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Heterosexual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</w:t>
      </w:r>
      <w:proofErr w:type="gramStart"/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ab/>
        <w:t xml:space="preserve">  Gay</w:t>
      </w:r>
      <w:proofErr w:type="gramEnd"/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     </w:t>
      </w:r>
      <w:r w:rsidR="00C2084E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       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Lesbian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     </w:t>
      </w:r>
      <w:r w:rsidR="00C2084E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         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Bisexual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ab/>
      </w:r>
      <w:r w:rsidR="00C2084E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  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Asexual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 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ab/>
        <w:t xml:space="preserve">  </w:t>
      </w:r>
      <w:r w:rsidR="00C2084E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       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Pansexual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ab/>
        <w:t>Undecided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    </w:t>
      </w:r>
      <w:r w:rsidR="00C2084E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    </w:t>
      </w:r>
      <w:r w:rsidR="00992168">
        <w:rPr>
          <w:rFonts w:ascii="Tahoma" w:hAnsi="Tahoma" w:cs="Tahoma"/>
          <w:bCs/>
          <w:color w:val="000000" w:themeColor="text1"/>
          <w:sz w:val="28"/>
          <w:szCs w:val="28"/>
        </w:rPr>
        <w:t xml:space="preserve"> </w:t>
      </w:r>
      <w:r w:rsidR="00C2084E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Prefer not to say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     </w:t>
      </w:r>
    </w:p>
    <w:p w14:paraId="2A6D986C" w14:textId="791C87D3" w:rsidR="008B69BF" w:rsidRPr="00BE274E" w:rsidRDefault="008B69BF" w:rsidP="008B69BF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If you prefer to use your own </w:t>
      </w:r>
      <w:r w:rsidR="00A30CF1" w:rsidRPr="00BE274E">
        <w:rPr>
          <w:rFonts w:ascii="Tahoma" w:hAnsi="Tahoma" w:cs="Tahoma"/>
          <w:bCs/>
          <w:color w:val="000000" w:themeColor="text1"/>
          <w:sz w:val="28"/>
          <w:szCs w:val="28"/>
        </w:rPr>
        <w:t>word(s)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, please write</w:t>
      </w:r>
      <w:r w:rsidR="00A30CF1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it/them</w:t>
      </w:r>
      <w:r w:rsidR="003C392A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below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: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ab/>
      </w:r>
    </w:p>
    <w:p w14:paraId="06ABD6F3" w14:textId="77777777" w:rsidR="008B69BF" w:rsidRPr="00BE274E" w:rsidRDefault="008B69BF" w:rsidP="00485DB0">
      <w:pPr>
        <w:ind w:right="-35"/>
        <w:rPr>
          <w:rFonts w:ascii="Tahoma" w:hAnsi="Tahoma" w:cs="Tahoma"/>
          <w:b/>
          <w:color w:val="000000" w:themeColor="text1"/>
          <w:sz w:val="28"/>
          <w:szCs w:val="28"/>
        </w:rPr>
      </w:pPr>
    </w:p>
    <w:p w14:paraId="7E12020C" w14:textId="6F587B54" w:rsidR="00EA2078" w:rsidRPr="00BE274E" w:rsidRDefault="00B6113B" w:rsidP="00EA2078">
      <w:pPr>
        <w:ind w:right="-35"/>
        <w:rPr>
          <w:rFonts w:ascii="Tahoma" w:hAnsi="Tahoma" w:cs="Tahoma"/>
          <w:b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/>
          <w:color w:val="000000" w:themeColor="text1"/>
          <w:sz w:val="28"/>
          <w:szCs w:val="28"/>
        </w:rPr>
        <w:t>E</w:t>
      </w:r>
      <w:r w:rsidR="00EA2078" w:rsidRPr="00BE274E">
        <w:rPr>
          <w:rFonts w:ascii="Tahoma" w:hAnsi="Tahoma" w:cs="Tahoma"/>
          <w:b/>
          <w:color w:val="000000" w:themeColor="text1"/>
          <w:sz w:val="28"/>
          <w:szCs w:val="28"/>
        </w:rPr>
        <w:t>thnicity</w:t>
      </w:r>
    </w:p>
    <w:p w14:paraId="13E56FB6" w14:textId="33818A30" w:rsidR="00EA2078" w:rsidRPr="00BE274E" w:rsidRDefault="00A60924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Ethnicity is not the same as nationality, citizenship</w:t>
      </w:r>
      <w:r w:rsidR="0022139F" w:rsidRPr="00BE274E">
        <w:rPr>
          <w:rFonts w:ascii="Tahoma" w:hAnsi="Tahoma" w:cs="Tahoma"/>
          <w:bCs/>
          <w:color w:val="000000" w:themeColor="text1"/>
          <w:sz w:val="28"/>
          <w:szCs w:val="28"/>
        </w:rPr>
        <w:t>,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or place of birth</w:t>
      </w:r>
      <w:r w:rsidR="0022139F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. It is the cultural group to which you </w:t>
      </w:r>
      <w:r w:rsidR="00B6301F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perceive </w:t>
      </w:r>
      <w:r w:rsidR="00227710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you belong. Please </w:t>
      </w:r>
      <w:r w:rsidR="00D76229">
        <w:rPr>
          <w:rFonts w:ascii="Tahoma" w:hAnsi="Tahoma" w:cs="Tahoma"/>
          <w:bCs/>
          <w:color w:val="000000" w:themeColor="text1"/>
          <w:sz w:val="28"/>
          <w:szCs w:val="28"/>
        </w:rPr>
        <w:t xml:space="preserve">tick </w:t>
      </w:r>
      <w:r w:rsidR="00483350">
        <w:rPr>
          <w:rFonts w:ascii="Tahoma" w:hAnsi="Tahoma" w:cs="Tahoma"/>
          <w:bCs/>
          <w:color w:val="000000" w:themeColor="text1"/>
          <w:sz w:val="28"/>
          <w:szCs w:val="28"/>
        </w:rPr>
        <w:t>all</w:t>
      </w:r>
      <w:r w:rsidR="00D76229">
        <w:rPr>
          <w:rFonts w:ascii="Tahoma" w:hAnsi="Tahoma" w:cs="Tahoma"/>
          <w:bCs/>
          <w:color w:val="000000" w:themeColor="text1"/>
          <w:sz w:val="28"/>
          <w:szCs w:val="28"/>
        </w:rPr>
        <w:t xml:space="preserve"> boxes </w:t>
      </w:r>
      <w:r w:rsidR="00483350">
        <w:rPr>
          <w:rFonts w:ascii="Tahoma" w:hAnsi="Tahoma" w:cs="Tahoma"/>
          <w:bCs/>
          <w:color w:val="000000" w:themeColor="text1"/>
          <w:sz w:val="28"/>
          <w:szCs w:val="28"/>
        </w:rPr>
        <w:t xml:space="preserve">relevant to you. </w:t>
      </w:r>
      <w:r w:rsidR="00227710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</w:t>
      </w:r>
    </w:p>
    <w:p w14:paraId="63FB5B94" w14:textId="77777777" w:rsidR="00EA2078" w:rsidRPr="00BE274E" w:rsidRDefault="00EA2078" w:rsidP="00EA2078">
      <w:pPr>
        <w:ind w:right="-35"/>
        <w:rPr>
          <w:rFonts w:ascii="Tahoma" w:hAnsi="Tahoma" w:cs="Tahoma"/>
          <w:b/>
          <w:color w:val="000000" w:themeColor="text1"/>
          <w:sz w:val="28"/>
          <w:szCs w:val="28"/>
        </w:rPr>
      </w:pPr>
    </w:p>
    <w:p w14:paraId="3CF51B07" w14:textId="77777777" w:rsidR="00EA2078" w:rsidRPr="00BE274E" w:rsidRDefault="00EA2078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Asian or Asian British</w:t>
      </w:r>
    </w:p>
    <w:p w14:paraId="221AA25A" w14:textId="2C0BC99C" w:rsidR="00EA2078" w:rsidRPr="00BE274E" w:rsidRDefault="00EA2078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Indian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ab/>
        <w:t xml:space="preserve"> Pakistani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    Bangladeshi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ab/>
        <w:t xml:space="preserve"> </w:t>
      </w:r>
      <w:r w:rsidR="00345D1D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   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Chinese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  </w:t>
      </w:r>
      <w:r w:rsidR="00345D1D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  </w:t>
      </w:r>
      <w:r w:rsidR="004C58F6" w:rsidRPr="00BE274E">
        <w:rPr>
          <w:rFonts w:ascii="Tahoma" w:hAnsi="Tahoma" w:cs="Tahoma"/>
          <w:bCs/>
          <w:color w:val="000000" w:themeColor="text1"/>
          <w:sz w:val="28"/>
          <w:szCs w:val="28"/>
        </w:rPr>
        <w:t>British</w:t>
      </w:r>
      <w:r w:rsidR="004C58F6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           </w:t>
      </w:r>
    </w:p>
    <w:p w14:paraId="72D3231F" w14:textId="1F89FDF7" w:rsidR="00EA2078" w:rsidRPr="00BE274E" w:rsidRDefault="00EA2078" w:rsidP="00EA2078">
      <w:pPr>
        <w:ind w:right="-35"/>
        <w:rPr>
          <w:rFonts w:ascii="Tahoma" w:hAnsi="Tahoma" w:cs="Tahoma"/>
          <w:b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Any other Asian background, please write </w:t>
      </w:r>
      <w:r w:rsidR="006122F3" w:rsidRPr="00BE274E">
        <w:rPr>
          <w:rFonts w:ascii="Tahoma" w:hAnsi="Tahoma" w:cs="Tahoma"/>
          <w:bCs/>
          <w:color w:val="000000" w:themeColor="text1"/>
          <w:sz w:val="28"/>
          <w:szCs w:val="28"/>
        </w:rPr>
        <w:t>below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:  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ab/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ab/>
      </w:r>
    </w:p>
    <w:p w14:paraId="28F74098" w14:textId="77777777" w:rsidR="00EA2078" w:rsidRPr="00BE274E" w:rsidRDefault="00EA2078" w:rsidP="00EA2078">
      <w:pPr>
        <w:ind w:right="-35"/>
        <w:rPr>
          <w:rFonts w:ascii="Tahoma" w:hAnsi="Tahoma" w:cs="Tahoma"/>
          <w:b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/>
          <w:color w:val="000000" w:themeColor="text1"/>
          <w:sz w:val="28"/>
          <w:szCs w:val="28"/>
        </w:rPr>
        <w:tab/>
      </w:r>
    </w:p>
    <w:p w14:paraId="3075C316" w14:textId="6FBA1837" w:rsidR="00EA2078" w:rsidRPr="00BE274E" w:rsidRDefault="00EA2078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Black</w:t>
      </w:r>
      <w:r w:rsidR="006A74EA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or Black British</w:t>
      </w:r>
    </w:p>
    <w:p w14:paraId="30CA01DA" w14:textId="0AE5C6E4" w:rsidR="00EA2078" w:rsidRPr="00BE274E" w:rsidRDefault="00EA2078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African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ab/>
        <w:t xml:space="preserve">    Caribbean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     </w:t>
      </w:r>
      <w:r w:rsidR="002C357B" w:rsidRPr="00BE274E">
        <w:rPr>
          <w:rFonts w:ascii="Tahoma" w:hAnsi="Tahoma" w:cs="Tahoma"/>
          <w:bCs/>
          <w:color w:val="000000" w:themeColor="text1"/>
          <w:sz w:val="28"/>
          <w:szCs w:val="28"/>
        </w:rPr>
        <w:t>British</w:t>
      </w:r>
      <w:r w:rsidR="002C357B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     </w:t>
      </w:r>
    </w:p>
    <w:p w14:paraId="50B5E063" w14:textId="1CB75D23" w:rsidR="00EA2078" w:rsidRPr="00BE274E" w:rsidRDefault="00EA2078" w:rsidP="3F818D85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Any other Black, African or Caribbean background, please write </w:t>
      </w:r>
      <w:r w:rsidR="002C357B" w:rsidRPr="00BE274E">
        <w:rPr>
          <w:rFonts w:ascii="Tahoma" w:hAnsi="Tahoma" w:cs="Tahoma"/>
          <w:color w:val="000000" w:themeColor="text1"/>
          <w:sz w:val="28"/>
          <w:szCs w:val="28"/>
        </w:rPr>
        <w:t>below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:  </w:t>
      </w:r>
    </w:p>
    <w:p w14:paraId="6C6E07C9" w14:textId="77777777" w:rsidR="00EA2078" w:rsidRPr="00BE274E" w:rsidRDefault="00EA2078" w:rsidP="00EA2078">
      <w:pPr>
        <w:ind w:right="-35"/>
        <w:rPr>
          <w:rFonts w:ascii="Tahoma" w:hAnsi="Tahoma" w:cs="Tahoma"/>
          <w:b/>
          <w:color w:val="000000" w:themeColor="text1"/>
          <w:sz w:val="28"/>
          <w:szCs w:val="28"/>
        </w:rPr>
      </w:pPr>
    </w:p>
    <w:p w14:paraId="542D9158" w14:textId="3978C9CF" w:rsidR="00EA2078" w:rsidRPr="00BE274E" w:rsidRDefault="00992168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>
        <w:rPr>
          <w:rFonts w:ascii="Tahoma" w:hAnsi="Tahoma" w:cs="Tahoma"/>
          <w:bCs/>
          <w:color w:val="000000" w:themeColor="text1"/>
          <w:sz w:val="28"/>
          <w:szCs w:val="28"/>
        </w:rPr>
        <w:t xml:space="preserve">Dual Heritage </w:t>
      </w:r>
    </w:p>
    <w:p w14:paraId="212907C1" w14:textId="4C47E806" w:rsidR="00BF38F9" w:rsidRPr="00BE274E" w:rsidRDefault="00EA2078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Black Caribbean</w:t>
      </w:r>
      <w:r w:rsidR="001635C8" w:rsidRPr="00BE274E">
        <w:rPr>
          <w:rFonts w:ascii="Tahoma" w:hAnsi="Tahoma" w:cs="Tahoma"/>
          <w:bCs/>
          <w:color w:val="000000" w:themeColor="text1"/>
          <w:sz w:val="28"/>
          <w:szCs w:val="28"/>
        </w:rPr>
        <w:t>/African</w:t>
      </w:r>
      <w:r w:rsidR="00E02ACA">
        <w:rPr>
          <w:rFonts w:ascii="Tahoma" w:hAnsi="Tahoma" w:cs="Tahoma"/>
          <w:bCs/>
          <w:color w:val="000000" w:themeColor="text1"/>
          <w:sz w:val="28"/>
          <w:szCs w:val="28"/>
        </w:rPr>
        <w:t xml:space="preserve"> and White 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</w:t>
      </w:r>
      <w:r w:rsidR="00BF38F9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    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Asian</w:t>
      </w:r>
      <w:r w:rsidR="00E02ACA">
        <w:rPr>
          <w:rFonts w:ascii="Tahoma" w:hAnsi="Tahoma" w:cs="Tahoma"/>
          <w:bCs/>
          <w:color w:val="000000" w:themeColor="text1"/>
          <w:sz w:val="28"/>
          <w:szCs w:val="28"/>
        </w:rPr>
        <w:t xml:space="preserve"> and White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ab/>
        <w:t xml:space="preserve">    </w:t>
      </w:r>
      <w:r w:rsidR="004C58F6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        </w:t>
      </w:r>
    </w:p>
    <w:p w14:paraId="49604C0B" w14:textId="6C2B841E" w:rsidR="00D30EE3" w:rsidRPr="00BE274E" w:rsidRDefault="00EA2078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Any other </w:t>
      </w:r>
      <w:r w:rsidR="00D30EE3">
        <w:rPr>
          <w:rFonts w:ascii="Tahoma" w:hAnsi="Tahoma" w:cs="Tahoma"/>
          <w:bCs/>
          <w:color w:val="000000" w:themeColor="text1"/>
          <w:sz w:val="28"/>
          <w:szCs w:val="28"/>
        </w:rPr>
        <w:t>Dual Heritage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background, please write </w:t>
      </w:r>
      <w:r w:rsidR="00BF38F9" w:rsidRPr="00BE274E">
        <w:rPr>
          <w:rFonts w:ascii="Tahoma" w:hAnsi="Tahoma" w:cs="Tahoma"/>
          <w:bCs/>
          <w:color w:val="000000" w:themeColor="text1"/>
          <w:sz w:val="28"/>
          <w:szCs w:val="28"/>
        </w:rPr>
        <w:t>below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:     </w:t>
      </w:r>
    </w:p>
    <w:p w14:paraId="3E93D4CC" w14:textId="77777777" w:rsidR="00EA2078" w:rsidRPr="00BE274E" w:rsidRDefault="00EA2078" w:rsidP="00EA2078">
      <w:pPr>
        <w:ind w:right="-35"/>
        <w:rPr>
          <w:rFonts w:ascii="Tahoma" w:hAnsi="Tahoma" w:cs="Tahoma"/>
          <w:b/>
          <w:color w:val="000000" w:themeColor="text1"/>
          <w:sz w:val="28"/>
          <w:szCs w:val="28"/>
        </w:rPr>
      </w:pPr>
    </w:p>
    <w:p w14:paraId="48577D6F" w14:textId="77777777" w:rsidR="00EA2078" w:rsidRPr="00BE274E" w:rsidRDefault="00EA2078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White</w:t>
      </w:r>
    </w:p>
    <w:p w14:paraId="5F73F7AB" w14:textId="42F74677" w:rsidR="00EA2078" w:rsidRPr="00BE274E" w:rsidRDefault="00EA2078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English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ab/>
        <w:t xml:space="preserve">    Welsh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     Scottish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   Northern Irish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    Irish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</w:t>
      </w:r>
    </w:p>
    <w:p w14:paraId="7EF14DFC" w14:textId="20061A77" w:rsidR="00EA2078" w:rsidRPr="00BE274E" w:rsidRDefault="00EA2078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British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    </w:t>
      </w:r>
      <w:r w:rsidR="00CE3677">
        <w:rPr>
          <w:rFonts w:ascii="Tahoma" w:hAnsi="Tahoma" w:cs="Tahoma"/>
          <w:bCs/>
          <w:color w:val="000000" w:themeColor="text1"/>
          <w:sz w:val="28"/>
          <w:szCs w:val="28"/>
        </w:rPr>
        <w:t xml:space="preserve">    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Gypsy or Irish Traveller</w:t>
      </w:r>
      <w:proofErr w:type="gramStart"/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  </w:t>
      </w:r>
      <w:r w:rsidR="008F7F1F" w:rsidRPr="00BE274E">
        <w:rPr>
          <w:rFonts w:ascii="Tahoma" w:hAnsi="Tahoma" w:cs="Tahoma"/>
          <w:bCs/>
          <w:color w:val="000000" w:themeColor="text1"/>
          <w:sz w:val="28"/>
          <w:szCs w:val="28"/>
        </w:rPr>
        <w:t>European</w:t>
      </w:r>
      <w:proofErr w:type="gramEnd"/>
      <w:r w:rsidR="008F7F1F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           </w:t>
      </w:r>
    </w:p>
    <w:p w14:paraId="0A49A7D9" w14:textId="6010620F" w:rsidR="00EA2078" w:rsidRPr="00BE274E" w:rsidRDefault="00EA2078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Any other White background, please write </w:t>
      </w:r>
      <w:r w:rsidR="009E59A6" w:rsidRPr="00BE274E">
        <w:rPr>
          <w:rFonts w:ascii="Tahoma" w:hAnsi="Tahoma" w:cs="Tahoma"/>
          <w:bCs/>
          <w:color w:val="000000" w:themeColor="text1"/>
          <w:sz w:val="28"/>
          <w:szCs w:val="28"/>
        </w:rPr>
        <w:t>below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:  </w:t>
      </w:r>
    </w:p>
    <w:p w14:paraId="46B8E781" w14:textId="77777777" w:rsidR="00EA2078" w:rsidRPr="00BE274E" w:rsidRDefault="00EA2078" w:rsidP="00EA2078">
      <w:pPr>
        <w:ind w:right="-35"/>
        <w:rPr>
          <w:rFonts w:ascii="Tahoma" w:hAnsi="Tahoma" w:cs="Tahoma"/>
          <w:b/>
          <w:color w:val="000000" w:themeColor="text1"/>
          <w:sz w:val="28"/>
          <w:szCs w:val="28"/>
        </w:rPr>
      </w:pPr>
    </w:p>
    <w:p w14:paraId="3E961821" w14:textId="77777777" w:rsidR="00EA2078" w:rsidRPr="00BE274E" w:rsidRDefault="00EA2078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proofErr w:type="gramStart"/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Other</w:t>
      </w:r>
      <w:proofErr w:type="gramEnd"/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ethnic group</w:t>
      </w:r>
    </w:p>
    <w:p w14:paraId="10395319" w14:textId="5B4222AA" w:rsidR="001A14FD" w:rsidRPr="00BE274E" w:rsidRDefault="00EA2078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Arab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</w:t>
      </w:r>
      <w:r w:rsidR="005E7399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</w:t>
      </w:r>
      <w:r w:rsidR="008E6606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    Other European</w:t>
      </w:r>
      <w:r w:rsidR="008F7F1F" w:rsidRPr="00BE274E">
        <w:rPr>
          <w:rFonts w:ascii="Tahoma" w:hAnsi="Tahoma" w:cs="Tahoma"/>
          <w:bCs/>
          <w:color w:val="000000" w:themeColor="text1"/>
          <w:sz w:val="28"/>
          <w:szCs w:val="28"/>
        </w:rPr>
        <w:t></w:t>
      </w:r>
      <w:r w:rsidR="008E6606"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     </w:t>
      </w:r>
    </w:p>
    <w:p w14:paraId="329F1556" w14:textId="0D0E4DFB" w:rsidR="00EA2078" w:rsidRPr="00BE274E" w:rsidRDefault="00EA2078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Any other ethnic group, please write </w:t>
      </w:r>
      <w:r w:rsidR="001A14FD" w:rsidRPr="00BE274E">
        <w:rPr>
          <w:rFonts w:ascii="Tahoma" w:hAnsi="Tahoma" w:cs="Tahoma"/>
          <w:bCs/>
          <w:color w:val="000000" w:themeColor="text1"/>
          <w:sz w:val="28"/>
          <w:szCs w:val="28"/>
        </w:rPr>
        <w:t>below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 xml:space="preserve">:   </w:t>
      </w:r>
    </w:p>
    <w:p w14:paraId="6DF7AA05" w14:textId="77777777" w:rsidR="0016552B" w:rsidRPr="00BE274E" w:rsidRDefault="0016552B" w:rsidP="00EA2078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</w:p>
    <w:p w14:paraId="2F51CE3F" w14:textId="2C3AA851" w:rsidR="00B530D7" w:rsidRDefault="00CE3677" w:rsidP="00485DB0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Prefer not to say</w:t>
      </w:r>
      <w:r w:rsidRPr="00BE274E">
        <w:rPr>
          <w:rFonts w:ascii="Tahoma" w:hAnsi="Tahoma" w:cs="Tahoma"/>
          <w:bCs/>
          <w:color w:val="000000" w:themeColor="text1"/>
          <w:sz w:val="28"/>
          <w:szCs w:val="28"/>
        </w:rPr>
        <w:t></w:t>
      </w:r>
    </w:p>
    <w:p w14:paraId="0633F162" w14:textId="77777777" w:rsidR="00CE3677" w:rsidRPr="00BE274E" w:rsidRDefault="00CE3677" w:rsidP="00485DB0">
      <w:pPr>
        <w:ind w:right="-35"/>
        <w:rPr>
          <w:rFonts w:ascii="Tahoma" w:hAnsi="Tahoma" w:cs="Tahoma"/>
          <w:bCs/>
          <w:color w:val="000000" w:themeColor="text1"/>
          <w:sz w:val="28"/>
          <w:szCs w:val="28"/>
        </w:rPr>
      </w:pPr>
    </w:p>
    <w:p w14:paraId="26C2D9AF" w14:textId="3827D53B" w:rsidR="003A6E8E" w:rsidRPr="00BE274E" w:rsidRDefault="003A6E8E" w:rsidP="003A6E8E">
      <w:pPr>
        <w:ind w:right="-35"/>
        <w:rPr>
          <w:rFonts w:ascii="Tahoma" w:hAnsi="Tahoma" w:cs="Tahoma"/>
          <w:b/>
          <w:bCs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b/>
          <w:bCs/>
          <w:color w:val="000000" w:themeColor="text1"/>
          <w:sz w:val="28"/>
          <w:szCs w:val="28"/>
        </w:rPr>
        <w:t>Religion</w:t>
      </w:r>
    </w:p>
    <w:p w14:paraId="00D0286C" w14:textId="77777777" w:rsidR="003A6E8E" w:rsidRPr="00BE274E" w:rsidRDefault="003A6E8E" w:rsidP="003A6E8E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>No religion or belief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  <w:proofErr w:type="gramStart"/>
      <w:r w:rsidRPr="00BE274E">
        <w:rPr>
          <w:rFonts w:ascii="Tahoma" w:hAnsi="Tahoma" w:cs="Tahoma"/>
          <w:color w:val="000000" w:themeColor="text1"/>
          <w:sz w:val="28"/>
          <w:szCs w:val="28"/>
        </w:rPr>
        <w:tab/>
        <w:t xml:space="preserve">  Buddhist</w:t>
      </w:r>
      <w:proofErr w:type="gramEnd"/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 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ab/>
        <w:t xml:space="preserve">   Christian 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     Hindu 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  </w:t>
      </w:r>
    </w:p>
    <w:p w14:paraId="2F51CE44" w14:textId="22D0A2DD" w:rsidR="00B530D7" w:rsidRPr="00BE274E" w:rsidRDefault="003A6E8E" w:rsidP="003A6E8E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  <w:r w:rsidRPr="00BE274E">
        <w:rPr>
          <w:rFonts w:ascii="Tahoma" w:hAnsi="Tahoma" w:cs="Tahoma"/>
          <w:color w:val="000000" w:themeColor="text1"/>
          <w:sz w:val="28"/>
          <w:szCs w:val="28"/>
        </w:rPr>
        <w:t>Jewish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proofErr w:type="gramStart"/>
      <w:r w:rsidRPr="00BE274E">
        <w:rPr>
          <w:rFonts w:ascii="Tahoma" w:hAnsi="Tahoma" w:cs="Tahoma"/>
          <w:color w:val="000000" w:themeColor="text1"/>
          <w:sz w:val="28"/>
          <w:szCs w:val="28"/>
        </w:rPr>
        <w:tab/>
        <w:t xml:space="preserve">  Muslim</w:t>
      </w:r>
      <w:proofErr w:type="gramEnd"/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  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>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ab/>
        <w:t xml:space="preserve">   Sikh</w:t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ab/>
      </w:r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      Prefer not to say </w:t>
      </w:r>
      <w:proofErr w:type="gramStart"/>
      <w:r w:rsidRPr="00BE274E">
        <w:rPr>
          <w:rFonts w:ascii="Tahoma" w:hAnsi="Tahoma" w:cs="Tahoma"/>
          <w:color w:val="000000" w:themeColor="text1"/>
          <w:sz w:val="28"/>
          <w:szCs w:val="28"/>
        </w:rPr>
        <w:t>  If</w:t>
      </w:r>
      <w:proofErr w:type="gramEnd"/>
      <w:r w:rsidRPr="00BE274E">
        <w:rPr>
          <w:rFonts w:ascii="Tahoma" w:hAnsi="Tahoma" w:cs="Tahoma"/>
          <w:color w:val="000000" w:themeColor="text1"/>
          <w:sz w:val="28"/>
          <w:szCs w:val="28"/>
        </w:rPr>
        <w:t xml:space="preserve"> other religion or belief, please write below:</w:t>
      </w:r>
    </w:p>
    <w:p w14:paraId="2F51CE5F" w14:textId="06A3A7E6" w:rsidR="00B530D7" w:rsidRPr="00BE274E" w:rsidRDefault="00B530D7" w:rsidP="00485DB0">
      <w:pPr>
        <w:ind w:right="-35"/>
        <w:rPr>
          <w:rFonts w:ascii="Tahoma" w:hAnsi="Tahoma" w:cs="Tahoma"/>
          <w:color w:val="000000" w:themeColor="text1"/>
          <w:sz w:val="28"/>
          <w:szCs w:val="28"/>
        </w:rPr>
      </w:pPr>
    </w:p>
    <w:p w14:paraId="2F51CE63" w14:textId="77777777" w:rsidR="00B530D7" w:rsidRPr="000055D7" w:rsidRDefault="00B530D7" w:rsidP="00485DB0">
      <w:pPr>
        <w:ind w:right="-35"/>
        <w:rPr>
          <w:rFonts w:ascii="Tahoma" w:hAnsi="Tahoma" w:cs="Tahoma"/>
          <w:sz w:val="28"/>
          <w:szCs w:val="28"/>
        </w:rPr>
      </w:pPr>
    </w:p>
    <w:p w14:paraId="2F51CE6B" w14:textId="632F18D1" w:rsidR="00192782" w:rsidRPr="006C0F07" w:rsidRDefault="00192782" w:rsidP="00485DB0">
      <w:pPr>
        <w:ind w:right="-35"/>
        <w:rPr>
          <w:rFonts w:ascii="Tahoma" w:hAnsi="Tahoma" w:cs="Tahoma"/>
          <w:szCs w:val="28"/>
          <w:u w:val="single"/>
        </w:rPr>
      </w:pPr>
    </w:p>
    <w:sectPr w:rsidR="00192782" w:rsidRPr="006C0F07" w:rsidSect="001F788C">
      <w:headerReference w:type="default" r:id="rId11"/>
      <w:footerReference w:type="default" r:id="rId12"/>
      <w:pgSz w:w="11906" w:h="16838"/>
      <w:pgMar w:top="426" w:right="1080" w:bottom="568" w:left="1080" w:header="708" w:footer="2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5A5B39" w14:textId="77777777" w:rsidR="00BA3671" w:rsidRDefault="00BA3671" w:rsidP="00122006">
      <w:r>
        <w:separator/>
      </w:r>
    </w:p>
  </w:endnote>
  <w:endnote w:type="continuationSeparator" w:id="0">
    <w:p w14:paraId="51470EE0" w14:textId="77777777" w:rsidR="00BA3671" w:rsidRDefault="00BA3671" w:rsidP="00122006">
      <w:r>
        <w:continuationSeparator/>
      </w:r>
    </w:p>
  </w:endnote>
  <w:endnote w:type="continuationNotice" w:id="1">
    <w:p w14:paraId="17A624A3" w14:textId="77777777" w:rsidR="00BA3671" w:rsidRDefault="00BA36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1C8A2" w14:textId="377FE932" w:rsidR="001F788C" w:rsidRPr="001F788C" w:rsidRDefault="00DA6EEB">
    <w:pPr>
      <w:pStyle w:val="Footer"/>
      <w:rPr>
        <w:rFonts w:ascii="Tahoma" w:hAnsi="Tahoma" w:cs="Tahoma"/>
        <w:lang w:val="en-US"/>
      </w:rPr>
    </w:pPr>
    <w:r w:rsidRPr="00DA6EEB">
      <w:rPr>
        <w:rFonts w:ascii="Tahoma" w:hAnsi="Tahoma" w:cs="Tahoma"/>
        <w:lang w:val="en-US"/>
      </w:rPr>
      <w:t>Updated</w:t>
    </w:r>
    <w:r w:rsidR="001F788C">
      <w:rPr>
        <w:rFonts w:ascii="Tahoma" w:hAnsi="Tahoma" w:cs="Tahoma"/>
        <w:lang w:val="en-US"/>
      </w:rPr>
      <w:t xml:space="preserve"> Oct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F4D30E" w14:textId="77777777" w:rsidR="00BA3671" w:rsidRDefault="00BA3671" w:rsidP="00122006">
      <w:r>
        <w:separator/>
      </w:r>
    </w:p>
  </w:footnote>
  <w:footnote w:type="continuationSeparator" w:id="0">
    <w:p w14:paraId="2E203889" w14:textId="77777777" w:rsidR="00BA3671" w:rsidRDefault="00BA3671" w:rsidP="00122006">
      <w:r>
        <w:continuationSeparator/>
      </w:r>
    </w:p>
  </w:footnote>
  <w:footnote w:type="continuationNotice" w:id="1">
    <w:p w14:paraId="326591D2" w14:textId="77777777" w:rsidR="00BA3671" w:rsidRDefault="00BA36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51CE72" w14:textId="3BA8619D" w:rsidR="00B904BB" w:rsidRDefault="00B904BB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54BF8">
      <w:rPr>
        <w:noProof/>
      </w:rPr>
      <w:t>1</w:t>
    </w:r>
    <w:r>
      <w:rPr>
        <w:noProof/>
      </w:rPr>
      <w:fldChar w:fldCharType="end"/>
    </w:r>
  </w:p>
  <w:p w14:paraId="2F51CE73" w14:textId="77777777" w:rsidR="00B904BB" w:rsidRDefault="00B904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EE274D"/>
    <w:multiLevelType w:val="multilevel"/>
    <w:tmpl w:val="034E0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D1344C"/>
    <w:multiLevelType w:val="hybridMultilevel"/>
    <w:tmpl w:val="F1C0DF50"/>
    <w:lvl w:ilvl="0" w:tplc="08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2" w15:restartNumberingAfterBreak="0">
    <w:nsid w:val="4873294E"/>
    <w:multiLevelType w:val="multilevel"/>
    <w:tmpl w:val="875C45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75600AE"/>
    <w:multiLevelType w:val="multilevel"/>
    <w:tmpl w:val="A1D88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73238480">
    <w:abstractNumId w:val="3"/>
  </w:num>
  <w:num w:numId="2" w16cid:durableId="1171021613">
    <w:abstractNumId w:val="2"/>
  </w:num>
  <w:num w:numId="3" w16cid:durableId="2108114251">
    <w:abstractNumId w:val="0"/>
  </w:num>
  <w:num w:numId="4" w16cid:durableId="20381223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NzQzMDE1MrQwMjFR0lEKTi0uzszPAykwrAUASbWzaywAAAA="/>
  </w:docVars>
  <w:rsids>
    <w:rsidRoot w:val="00900148"/>
    <w:rsid w:val="0000104E"/>
    <w:rsid w:val="000055D7"/>
    <w:rsid w:val="00016471"/>
    <w:rsid w:val="00021E4F"/>
    <w:rsid w:val="0003410D"/>
    <w:rsid w:val="00043232"/>
    <w:rsid w:val="00057746"/>
    <w:rsid w:val="00061E48"/>
    <w:rsid w:val="00076591"/>
    <w:rsid w:val="00081496"/>
    <w:rsid w:val="0009545B"/>
    <w:rsid w:val="000B0A32"/>
    <w:rsid w:val="000B1263"/>
    <w:rsid w:val="000B55C4"/>
    <w:rsid w:val="000B5AB6"/>
    <w:rsid w:val="000B7633"/>
    <w:rsid w:val="000C7D3D"/>
    <w:rsid w:val="000D17C0"/>
    <w:rsid w:val="000E3748"/>
    <w:rsid w:val="000E505A"/>
    <w:rsid w:val="000F215A"/>
    <w:rsid w:val="000F569E"/>
    <w:rsid w:val="000F6053"/>
    <w:rsid w:val="0010775A"/>
    <w:rsid w:val="00121DED"/>
    <w:rsid w:val="00122006"/>
    <w:rsid w:val="00154BBB"/>
    <w:rsid w:val="001635C8"/>
    <w:rsid w:val="0016552B"/>
    <w:rsid w:val="00174A5F"/>
    <w:rsid w:val="0018111D"/>
    <w:rsid w:val="00192782"/>
    <w:rsid w:val="001A14FD"/>
    <w:rsid w:val="001A2747"/>
    <w:rsid w:val="001A47D5"/>
    <w:rsid w:val="001A5FF3"/>
    <w:rsid w:val="001E1FC4"/>
    <w:rsid w:val="001F788C"/>
    <w:rsid w:val="00202FE6"/>
    <w:rsid w:val="00214E21"/>
    <w:rsid w:val="00220099"/>
    <w:rsid w:val="0022139F"/>
    <w:rsid w:val="0022289C"/>
    <w:rsid w:val="00224601"/>
    <w:rsid w:val="00225F86"/>
    <w:rsid w:val="00227710"/>
    <w:rsid w:val="00245C6B"/>
    <w:rsid w:val="00266A5E"/>
    <w:rsid w:val="0027090B"/>
    <w:rsid w:val="00283321"/>
    <w:rsid w:val="002A362B"/>
    <w:rsid w:val="002A5B38"/>
    <w:rsid w:val="002C357B"/>
    <w:rsid w:val="002C52B9"/>
    <w:rsid w:val="002E09A9"/>
    <w:rsid w:val="00302A43"/>
    <w:rsid w:val="003032BF"/>
    <w:rsid w:val="003045B8"/>
    <w:rsid w:val="00313059"/>
    <w:rsid w:val="0031671C"/>
    <w:rsid w:val="00323535"/>
    <w:rsid w:val="0032489F"/>
    <w:rsid w:val="00324B2F"/>
    <w:rsid w:val="00331B14"/>
    <w:rsid w:val="00336696"/>
    <w:rsid w:val="00345641"/>
    <w:rsid w:val="00345D1D"/>
    <w:rsid w:val="003476FC"/>
    <w:rsid w:val="00372279"/>
    <w:rsid w:val="003822BC"/>
    <w:rsid w:val="0039398E"/>
    <w:rsid w:val="003A3966"/>
    <w:rsid w:val="003A6E8E"/>
    <w:rsid w:val="003C392A"/>
    <w:rsid w:val="003D3AAC"/>
    <w:rsid w:val="003F593C"/>
    <w:rsid w:val="003F626A"/>
    <w:rsid w:val="00400EC2"/>
    <w:rsid w:val="00402C9D"/>
    <w:rsid w:val="00414215"/>
    <w:rsid w:val="00415C74"/>
    <w:rsid w:val="00471064"/>
    <w:rsid w:val="00473861"/>
    <w:rsid w:val="00483350"/>
    <w:rsid w:val="00485DB0"/>
    <w:rsid w:val="00486715"/>
    <w:rsid w:val="004A604B"/>
    <w:rsid w:val="004C011A"/>
    <w:rsid w:val="004C11C4"/>
    <w:rsid w:val="004C58F6"/>
    <w:rsid w:val="004E51CB"/>
    <w:rsid w:val="005040B6"/>
    <w:rsid w:val="00507A8B"/>
    <w:rsid w:val="00522B7F"/>
    <w:rsid w:val="00524277"/>
    <w:rsid w:val="0053398B"/>
    <w:rsid w:val="00534A51"/>
    <w:rsid w:val="00545989"/>
    <w:rsid w:val="0054653B"/>
    <w:rsid w:val="005630F1"/>
    <w:rsid w:val="0056775D"/>
    <w:rsid w:val="005679C5"/>
    <w:rsid w:val="0057424E"/>
    <w:rsid w:val="0057440D"/>
    <w:rsid w:val="00575929"/>
    <w:rsid w:val="005827EB"/>
    <w:rsid w:val="00584736"/>
    <w:rsid w:val="0058689A"/>
    <w:rsid w:val="0059078F"/>
    <w:rsid w:val="00592C84"/>
    <w:rsid w:val="00593649"/>
    <w:rsid w:val="005950D6"/>
    <w:rsid w:val="005965DA"/>
    <w:rsid w:val="005C4A60"/>
    <w:rsid w:val="005D53E1"/>
    <w:rsid w:val="005E0CA0"/>
    <w:rsid w:val="005E371F"/>
    <w:rsid w:val="005E4784"/>
    <w:rsid w:val="005E64D6"/>
    <w:rsid w:val="005E7399"/>
    <w:rsid w:val="005F19AA"/>
    <w:rsid w:val="006122F3"/>
    <w:rsid w:val="00616A21"/>
    <w:rsid w:val="00626A85"/>
    <w:rsid w:val="00630DE1"/>
    <w:rsid w:val="006551FF"/>
    <w:rsid w:val="00665CAA"/>
    <w:rsid w:val="0067102F"/>
    <w:rsid w:val="00682E3C"/>
    <w:rsid w:val="00685299"/>
    <w:rsid w:val="006A218C"/>
    <w:rsid w:val="006A4B4D"/>
    <w:rsid w:val="006A4C87"/>
    <w:rsid w:val="006A74EA"/>
    <w:rsid w:val="006A7761"/>
    <w:rsid w:val="006C0F07"/>
    <w:rsid w:val="006C344B"/>
    <w:rsid w:val="006C5CA2"/>
    <w:rsid w:val="006E7E7F"/>
    <w:rsid w:val="00711F9D"/>
    <w:rsid w:val="007242F5"/>
    <w:rsid w:val="00726D73"/>
    <w:rsid w:val="00741B37"/>
    <w:rsid w:val="0076580B"/>
    <w:rsid w:val="00766322"/>
    <w:rsid w:val="0076645B"/>
    <w:rsid w:val="0077764F"/>
    <w:rsid w:val="0078024F"/>
    <w:rsid w:val="007815D2"/>
    <w:rsid w:val="00783486"/>
    <w:rsid w:val="007A10DC"/>
    <w:rsid w:val="007A1908"/>
    <w:rsid w:val="007C333E"/>
    <w:rsid w:val="007D3356"/>
    <w:rsid w:val="007D436C"/>
    <w:rsid w:val="007E4787"/>
    <w:rsid w:val="007E51EA"/>
    <w:rsid w:val="007F3DA6"/>
    <w:rsid w:val="00802A5A"/>
    <w:rsid w:val="008245AB"/>
    <w:rsid w:val="00831E8F"/>
    <w:rsid w:val="00854BF8"/>
    <w:rsid w:val="0087394D"/>
    <w:rsid w:val="00875FAB"/>
    <w:rsid w:val="0088038A"/>
    <w:rsid w:val="00883B3E"/>
    <w:rsid w:val="00891FD1"/>
    <w:rsid w:val="008A276F"/>
    <w:rsid w:val="008B69BF"/>
    <w:rsid w:val="008E6606"/>
    <w:rsid w:val="008F7F1F"/>
    <w:rsid w:val="00900148"/>
    <w:rsid w:val="00914A1B"/>
    <w:rsid w:val="00931854"/>
    <w:rsid w:val="00934E9D"/>
    <w:rsid w:val="00961D90"/>
    <w:rsid w:val="0096491E"/>
    <w:rsid w:val="00965DC2"/>
    <w:rsid w:val="0098033B"/>
    <w:rsid w:val="0098390E"/>
    <w:rsid w:val="00992168"/>
    <w:rsid w:val="009957EC"/>
    <w:rsid w:val="00995C84"/>
    <w:rsid w:val="009B1659"/>
    <w:rsid w:val="009D5636"/>
    <w:rsid w:val="009E59A6"/>
    <w:rsid w:val="009E5A2F"/>
    <w:rsid w:val="009E5C2A"/>
    <w:rsid w:val="009F111A"/>
    <w:rsid w:val="009F35CB"/>
    <w:rsid w:val="00A01944"/>
    <w:rsid w:val="00A05000"/>
    <w:rsid w:val="00A07146"/>
    <w:rsid w:val="00A12106"/>
    <w:rsid w:val="00A30CF1"/>
    <w:rsid w:val="00A36E69"/>
    <w:rsid w:val="00A375FF"/>
    <w:rsid w:val="00A40286"/>
    <w:rsid w:val="00A60924"/>
    <w:rsid w:val="00A62D54"/>
    <w:rsid w:val="00A72310"/>
    <w:rsid w:val="00A7450C"/>
    <w:rsid w:val="00A955FC"/>
    <w:rsid w:val="00AA049A"/>
    <w:rsid w:val="00AA5F2A"/>
    <w:rsid w:val="00AB1E37"/>
    <w:rsid w:val="00AB7B45"/>
    <w:rsid w:val="00AE1F75"/>
    <w:rsid w:val="00AE28D3"/>
    <w:rsid w:val="00AE2DA7"/>
    <w:rsid w:val="00AE2F1F"/>
    <w:rsid w:val="00AF0278"/>
    <w:rsid w:val="00AF07AC"/>
    <w:rsid w:val="00AF718D"/>
    <w:rsid w:val="00B21217"/>
    <w:rsid w:val="00B227AD"/>
    <w:rsid w:val="00B3673D"/>
    <w:rsid w:val="00B530D7"/>
    <w:rsid w:val="00B6113B"/>
    <w:rsid w:val="00B6301F"/>
    <w:rsid w:val="00B64365"/>
    <w:rsid w:val="00B76099"/>
    <w:rsid w:val="00B826AD"/>
    <w:rsid w:val="00B904BB"/>
    <w:rsid w:val="00BA3671"/>
    <w:rsid w:val="00BA40E1"/>
    <w:rsid w:val="00BB5635"/>
    <w:rsid w:val="00BB65A9"/>
    <w:rsid w:val="00BC25B7"/>
    <w:rsid w:val="00BC4E85"/>
    <w:rsid w:val="00BC4F2A"/>
    <w:rsid w:val="00BD51E0"/>
    <w:rsid w:val="00BE274E"/>
    <w:rsid w:val="00BF38F9"/>
    <w:rsid w:val="00BF3C3E"/>
    <w:rsid w:val="00BF5646"/>
    <w:rsid w:val="00C074AB"/>
    <w:rsid w:val="00C2084E"/>
    <w:rsid w:val="00C24A64"/>
    <w:rsid w:val="00C31005"/>
    <w:rsid w:val="00C54351"/>
    <w:rsid w:val="00C56A8B"/>
    <w:rsid w:val="00CB2466"/>
    <w:rsid w:val="00CB30D3"/>
    <w:rsid w:val="00CC7600"/>
    <w:rsid w:val="00CC7DB1"/>
    <w:rsid w:val="00CD35DF"/>
    <w:rsid w:val="00CD3CF8"/>
    <w:rsid w:val="00CE3677"/>
    <w:rsid w:val="00CE7366"/>
    <w:rsid w:val="00D244D0"/>
    <w:rsid w:val="00D30EE3"/>
    <w:rsid w:val="00D36C47"/>
    <w:rsid w:val="00D46605"/>
    <w:rsid w:val="00D52018"/>
    <w:rsid w:val="00D526EF"/>
    <w:rsid w:val="00D55B4D"/>
    <w:rsid w:val="00D76229"/>
    <w:rsid w:val="00D77FA0"/>
    <w:rsid w:val="00D82F35"/>
    <w:rsid w:val="00DA6EEB"/>
    <w:rsid w:val="00DB22DE"/>
    <w:rsid w:val="00DC038D"/>
    <w:rsid w:val="00DC3A97"/>
    <w:rsid w:val="00DD1708"/>
    <w:rsid w:val="00DE3A72"/>
    <w:rsid w:val="00DF418B"/>
    <w:rsid w:val="00DF4D5B"/>
    <w:rsid w:val="00DF743E"/>
    <w:rsid w:val="00E02ACA"/>
    <w:rsid w:val="00E17294"/>
    <w:rsid w:val="00E51E2E"/>
    <w:rsid w:val="00E56258"/>
    <w:rsid w:val="00E56684"/>
    <w:rsid w:val="00E566EF"/>
    <w:rsid w:val="00E57B57"/>
    <w:rsid w:val="00E65DB4"/>
    <w:rsid w:val="00E715B9"/>
    <w:rsid w:val="00E81F25"/>
    <w:rsid w:val="00E838C0"/>
    <w:rsid w:val="00E90ABF"/>
    <w:rsid w:val="00E9295D"/>
    <w:rsid w:val="00E97EA7"/>
    <w:rsid w:val="00EA0403"/>
    <w:rsid w:val="00EA2078"/>
    <w:rsid w:val="00EA21E3"/>
    <w:rsid w:val="00EB0A66"/>
    <w:rsid w:val="00EB2D00"/>
    <w:rsid w:val="00EB39F8"/>
    <w:rsid w:val="00EB52D8"/>
    <w:rsid w:val="00EB7B5C"/>
    <w:rsid w:val="00EC1C0E"/>
    <w:rsid w:val="00EC2E47"/>
    <w:rsid w:val="00EC6876"/>
    <w:rsid w:val="00F017D8"/>
    <w:rsid w:val="00F21897"/>
    <w:rsid w:val="00F24696"/>
    <w:rsid w:val="00F332AE"/>
    <w:rsid w:val="00F44600"/>
    <w:rsid w:val="00F54A0E"/>
    <w:rsid w:val="00F55EF6"/>
    <w:rsid w:val="00F75548"/>
    <w:rsid w:val="00F858BF"/>
    <w:rsid w:val="00FA1780"/>
    <w:rsid w:val="00FA5362"/>
    <w:rsid w:val="00FB2ED6"/>
    <w:rsid w:val="00FC6F6F"/>
    <w:rsid w:val="00FD3FAE"/>
    <w:rsid w:val="00FE34AA"/>
    <w:rsid w:val="00FF192F"/>
    <w:rsid w:val="0ED389C9"/>
    <w:rsid w:val="23FF1C6A"/>
    <w:rsid w:val="2409E133"/>
    <w:rsid w:val="3019B256"/>
    <w:rsid w:val="314E8EEB"/>
    <w:rsid w:val="3883EDAC"/>
    <w:rsid w:val="3BB5D53D"/>
    <w:rsid w:val="3DF3B866"/>
    <w:rsid w:val="3F818D85"/>
    <w:rsid w:val="4BE62F91"/>
    <w:rsid w:val="58A66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51CE17"/>
  <w15:chartTrackingRefBased/>
  <w15:docId w15:val="{8FD33B0F-F403-4763-A172-4B9C685C5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3649"/>
    <w:rPr>
      <w:rFonts w:ascii="Times New Roman" w:eastAsia="Times New Roman" w:hAnsi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0148"/>
    <w:tblPr/>
  </w:style>
  <w:style w:type="paragraph" w:styleId="Header">
    <w:name w:val="header"/>
    <w:basedOn w:val="Normal"/>
    <w:link w:val="HeaderChar"/>
    <w:uiPriority w:val="99"/>
    <w:unhideWhenUsed/>
    <w:rsid w:val="00122006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12200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2006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12200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200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22006"/>
    <w:rPr>
      <w:rFonts w:ascii="Tahoma" w:eastAsia="Times New Roman" w:hAnsi="Tahoma" w:cs="Tahoma"/>
      <w:sz w:val="16"/>
      <w:szCs w:val="16"/>
    </w:rPr>
  </w:style>
  <w:style w:type="character" w:customStyle="1" w:styleId="unicode">
    <w:name w:val="unicode"/>
    <w:basedOn w:val="DefaultParagraphFont"/>
    <w:rsid w:val="00AA049A"/>
  </w:style>
  <w:style w:type="paragraph" w:styleId="ListParagraph">
    <w:name w:val="List Paragraph"/>
    <w:basedOn w:val="Normal"/>
    <w:uiPriority w:val="34"/>
    <w:qFormat/>
    <w:rsid w:val="000C7D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1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3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547C3295E3844DBB5DC42569A0351D" ma:contentTypeVersion="16" ma:contentTypeDescription="Create a new document." ma:contentTypeScope="" ma:versionID="676eb056ffbbe38af2cbb81712da1213">
  <xsd:schema xmlns:xsd="http://www.w3.org/2001/XMLSchema" xmlns:xs="http://www.w3.org/2001/XMLSchema" xmlns:p="http://schemas.microsoft.com/office/2006/metadata/properties" xmlns:ns2="bb9af7de-09e6-49d4-93a1-3302dd0cbf54" xmlns:ns3="dcd59c47-bcaf-427c-a62e-b1897c0de63c" targetNamespace="http://schemas.microsoft.com/office/2006/metadata/properties" ma:root="true" ma:fieldsID="d222ef23c44742ad76b85b2d759248e1" ns2:_="" ns3:_="">
    <xsd:import namespace="bb9af7de-09e6-49d4-93a1-3302dd0cbf54"/>
    <xsd:import namespace="dcd59c47-bcaf-427c-a62e-b1897c0de6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af7de-09e6-49d4-93a1-3302dd0cbf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fbc464c-05e1-4024-b624-a36ff89512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59c47-bcaf-427c-a62e-b1897c0de63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bf2f8a50-abf1-42e4-a080-8f929269d41e}" ma:internalName="TaxCatchAll" ma:showField="CatchAllData" ma:web="dcd59c47-bcaf-427c-a62e-b1897c0de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9af7de-09e6-49d4-93a1-3302dd0cbf54">
      <Terms xmlns="http://schemas.microsoft.com/office/infopath/2007/PartnerControls"/>
    </lcf76f155ced4ddcb4097134ff3c332f>
    <TaxCatchAll xmlns="dcd59c47-bcaf-427c-a62e-b1897c0de63c" xsi:nil="true"/>
  </documentManagement>
</p:properties>
</file>

<file path=customXml/itemProps1.xml><?xml version="1.0" encoding="utf-8"?>
<ds:datastoreItem xmlns:ds="http://schemas.openxmlformats.org/officeDocument/2006/customXml" ds:itemID="{342B89AA-9B4C-492E-9EA0-044EFDE5DC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9af7de-09e6-49d4-93a1-3302dd0cbf54"/>
    <ds:schemaRef ds:uri="dcd59c47-bcaf-427c-a62e-b1897c0de6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8A0FC3-BE78-4E6A-9747-2926EF24B8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BB4D0A-7086-4566-B7EC-72B6A9354BFC}">
  <ds:schemaRefs>
    <ds:schemaRef ds:uri="http://schemas.microsoft.com/office/2006/metadata/properties"/>
    <ds:schemaRef ds:uri="http://schemas.microsoft.com/office/infopath/2007/PartnerControls"/>
    <ds:schemaRef ds:uri="bb9af7de-09e6-49d4-93a1-3302dd0cbf54"/>
    <ds:schemaRef ds:uri="dcd59c47-bcaf-427c-a62e-b1897c0de63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2</Pages>
  <Words>495</Words>
  <Characters>2502</Characters>
  <Application>Microsoft Office Word</Application>
  <DocSecurity>0</DocSecurity>
  <Lines>92</Lines>
  <Paragraphs>68</Paragraphs>
  <ScaleCrop>false</ScaleCrop>
  <Company>Microsoft</Company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wick</dc:creator>
  <cp:keywords/>
  <cp:lastModifiedBy>Charlet Wilson</cp:lastModifiedBy>
  <cp:revision>29</cp:revision>
  <cp:lastPrinted>2025-05-01T21:58:00Z</cp:lastPrinted>
  <dcterms:created xsi:type="dcterms:W3CDTF">2025-10-21T07:05:00Z</dcterms:created>
  <dcterms:modified xsi:type="dcterms:W3CDTF">2025-11-26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47C3295E3844DBB5DC42569A0351D</vt:lpwstr>
  </property>
  <property fmtid="{D5CDD505-2E9C-101B-9397-08002B2CF9AE}" pid="3" name="MediaServiceImageTags">
    <vt:lpwstr/>
  </property>
</Properties>
</file>